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22FE6" w:rsidRDefault="009A3591">
      <w:pPr>
        <w:pStyle w:val="Title"/>
      </w:pPr>
      <w:r>
        <w:t>MS draft</w:t>
      </w:r>
    </w:p>
    <w:p w:rsidR="00B22FE6" w:rsidRDefault="009A3591">
      <w:pPr>
        <w:pStyle w:val="Author"/>
      </w:pPr>
      <w:r>
        <w:t>April L. Peterson, Bret Payseur</w:t>
      </w:r>
    </w:p>
    <w:p w:rsidR="00B22FE6" w:rsidRDefault="009A3591">
      <w:pPr>
        <w:pStyle w:val="Date"/>
      </w:pPr>
      <w:r>
        <w:t>2020-05-04</w:t>
      </w:r>
    </w:p>
    <w:p w:rsidR="00B22FE6" w:rsidRDefault="009A3591">
      <w:pPr>
        <w:pStyle w:val="FirstParagraph"/>
      </w:pPr>
      <w:r>
        <w:t>#Intro</w:t>
      </w:r>
    </w:p>
    <w:p w:rsidR="00B22FE6" w:rsidRDefault="009A3591">
      <w:pPr>
        <w:pStyle w:val="BodyText"/>
      </w:pPr>
      <w:r>
        <w:t>#Material Methods Draft v1</w:t>
      </w:r>
    </w:p>
    <w:p w:rsidR="00B22FE6" w:rsidRDefault="009A3591">
      <w:pPr>
        <w:pStyle w:val="Heading3"/>
      </w:pPr>
      <w:bookmarkStart w:id="0" w:name="mouse-husbandry"/>
      <w:r>
        <w:t>Mouse Husbandry</w:t>
      </w:r>
      <w:bookmarkEnd w:id="0"/>
    </w:p>
    <w:p w:rsidR="00B22FE6" w:rsidRDefault="009A3591">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ated from frozen embryos purchased from Biological Resour</w:t>
      </w:r>
      <w:r>
        <w:t>ce Center (BRC) at Riken (Ibaraki, Japan). (</w:t>
      </w:r>
      <w:hyperlink r:id="rId8">
        <w:r>
          <w:rPr>
            <w:rStyle w:val="Hyperlink"/>
          </w:rPr>
          <w:t>https://en.brc.riken.jp</w:t>
        </w:r>
      </w:hyperlink>
      <w:r>
        <w:t xml:space="preserve">) and rederived by the UW-Biotech centre (Madison UW). The related murid species </w:t>
      </w:r>
      <w:r>
        <w:rPr>
          <w:i/>
        </w:rPr>
        <w:t>Mus caroli</w:t>
      </w:r>
      <w:r>
        <w:t xml:space="preserve"> CAROLI/EiJ and </w:t>
      </w:r>
      <w:r>
        <w:rPr>
          <w:i/>
        </w:rPr>
        <w:t>Mus spretus</w:t>
      </w:r>
      <w:r>
        <w:t xml:space="preserve"> SPRET/EiJ were purchased fr</w:t>
      </w:r>
      <w:r>
        <w:t>om Jackson labs (</w:t>
      </w:r>
      <w:hyperlink r:id="rId9">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us</w:t>
      </w:r>
      <w:r>
        <w:rPr>
          <w:i/>
          <w:vertAlign w:val="superscript"/>
        </w:rPr>
        <w:t>WSB</w:t>
      </w:r>
      <w:r>
        <w:t>). All mice were housed UW-Madison Biotech and MSC f</w:t>
      </w:r>
      <w:r>
        <w:t xml:space="preserve">acilities following RARC approved protocols. A breeding colony of wild derived </w:t>
      </w:r>
      <w:r>
        <w:rPr>
          <w:i/>
        </w:rPr>
        <w:t>Mus musculus</w:t>
      </w:r>
      <w:r>
        <w:t xml:space="preserve"> mice sampled from Gough Island (G) is maintained at UW Veterinary school facilities.</w:t>
      </w:r>
    </w:p>
    <w:p w:rsidR="00B22FE6" w:rsidRDefault="009A3591">
      <w:pPr>
        <w:pStyle w:val="BodyText"/>
      </w:pPr>
      <w:r>
        <w:t>&lt;Mice were fed on dry standard breeder chow. Some strains sunflower seeds, nest</w:t>
      </w:r>
      <w:r>
        <w:t>lets and larger cages were added to improve fertility and litter survival. Adult mice were euthanized by CO asphyxiation. Neonate and embryonic mice were euthanized by decapitation following the protocols approved by the Institutional Animal Care and Use C</w:t>
      </w:r>
      <w:r>
        <w:t>ommittee at the University of Wisconsin-Madison. Over the course of data collection some breeding colonies mice were moved from facilities. Additionally the GI strain was kept at a separate facility.&gt;</w:t>
      </w:r>
    </w:p>
    <w:p w:rsidR="00B22FE6" w:rsidRDefault="009A3591">
      <w:pPr>
        <w:pStyle w:val="Heading3"/>
      </w:pPr>
      <w:bookmarkStart w:id="1" w:name="X8f47e61d9abd1c9f775d406441822a9ab99126d"/>
      <w:r>
        <w:t>Tissue Collection and Immunohistochemistry</w:t>
      </w:r>
      <w:bookmarkEnd w:id="1"/>
    </w:p>
    <w:p w:rsidR="00B22FE6" w:rsidRDefault="009A3591">
      <w:pPr>
        <w:pStyle w:val="FirstParagraph"/>
      </w:pPr>
      <w:r>
        <w:t>The same dry</w:t>
      </w:r>
      <w:r>
        <w:t>-down spread technique was applied to both spermatocytes and oocytes based on (Peters et al. 1997), with adjustment for volumes. Spermatocyte spreads were collected and prepared as described in (Peterson, Miller, and Payseur 2019). The majority of mice use</w:t>
      </w:r>
      <w:r>
        <w:t>d MLH1 quantification were from mice between 5 and 12 weeks, while juvillne mice ageed between 12 to 15 days were used for DMC1 quantification. Both pairs of ovaries were collected from embryo or neonate mice between 16 to 21 embyronic days and 0 to 48 hou</w:t>
      </w:r>
      <w:r>
        <w:t>rs old respctively.</w:t>
      </w:r>
    </w:p>
    <w:p w:rsidR="00B22FE6" w:rsidRDefault="009A3591">
      <w:pPr>
        <w:pStyle w:val="BodyText"/>
      </w:pPr>
      <w:r>
        <w:t>Whole testes and decapsulated overaires were incubated in 3ml or 300ul of hypotonic solution for 45min respectively. Fifteen microliters of cell slurry (masticated gonads) were transferred to 80ul of 2% PFA solution. Cells were fixed in</w:t>
      </w:r>
      <w:r>
        <w:t xml:space="preserve"> this solution and dried in a </w:t>
      </w:r>
      <w:r>
        <w:lastRenderedPageBreak/>
        <w:t xml:space="preserve">humid chamber at room temperature overnight. The following morning, slides were treated with a photoflow wash (Kodak, cite). </w:t>
      </w:r>
      <w:ins w:id="2" w:author="April Peterson" w:date="2020-05-04T14:58:00Z">
        <w:r w:rsidR="00CF72F5">
          <w:t>S</w:t>
        </w:r>
      </w:ins>
      <w:del w:id="3" w:author="April Peterson" w:date="2020-05-04T14:58:00Z">
        <w:r w:rsidDel="00CF72F5">
          <w:delText>*</w:delText>
        </w:r>
        <w:r w:rsidDel="00CF72F5">
          <w:delText>*</w:delText>
        </w:r>
        <w:r w:rsidDel="00CF72F5">
          <w:delText>s</w:delText>
        </w:r>
      </w:del>
      <w:r>
        <w:t>lides were stored at -20*C if not stained imeediantly</w:t>
      </w:r>
      <w:ins w:id="4" w:author="April Peterson" w:date="2020-05-04T14:58:00Z">
        <w:r w:rsidR="00CF72F5">
          <w:t>.</w:t>
        </w:r>
      </w:ins>
      <w:bookmarkStart w:id="5" w:name="_GoBack"/>
      <w:bookmarkEnd w:id="5"/>
      <w:del w:id="6" w:author="April Peterson" w:date="2020-05-04T14:58:00Z">
        <w:r w:rsidDel="00CF72F5">
          <w:delText>*</w:delText>
        </w:r>
        <w:r w:rsidDel="00CF72F5">
          <w:delText>*</w:delText>
        </w:r>
      </w:del>
    </w:p>
    <w:p w:rsidR="00B22FE6" w:rsidRDefault="009A3591">
      <w:pPr>
        <w:pStyle w:val="BodyText"/>
      </w:pPr>
      <w:r>
        <w:t>&lt;Because some strains have breeding issues</w:t>
      </w:r>
      <w:r>
        <w:t>, all mice some strains were kept in breeding pairs (before collecting, and aged out of the desired age range. We performed tests for effects on MLH1 counts and found no effects in the older male mice ages. (Also we tested other effects, including maternal</w:t>
      </w:r>
      <w:r>
        <w:t xml:space="preserve"> age…)&gt;</w:t>
      </w:r>
    </w:p>
    <w:p w:rsidR="00B22FE6" w:rsidRDefault="009A3591">
      <w:pPr>
        <w:pStyle w:val="BodyText"/>
      </w:pPr>
      <w:r>
        <w:t xml:space="preserve">The </w:t>
      </w:r>
      <w:r>
        <w:rPr>
          <w:b/>
        </w:rPr>
        <w:t>immunohistochemistry</w:t>
      </w:r>
    </w:p>
    <w:p w:rsidR="00B22FE6" w:rsidRDefault="009A3591">
      <w:pPr>
        <w:pStyle w:val="BodyText"/>
      </w:pPr>
      <w:r>
        <w:t>To visualize the strucutre of meiotic chromosomes we used antibody markers for the centromere (CREST) and lateral element of of the SC (SYCP3). Double strand breaks (DSB) and COs were visualized with DMC1 and MLH1 respectiv</w:t>
      </w:r>
      <w:r>
        <w:t>ely. The staining protocol was based on that in (Anderson et al. 1999) and (Koehler et al. 2002). Antibodies and slide blocking was performed in 1X antibody dilution buffer (ADB) (normal donkey serum (Jackson ImmnuoResearch), 1X PBS, bovine serum albumin (</w:t>
      </w:r>
      <w:r>
        <w:t>Sigma), Triton X-100 (Sigma) ).</w:t>
      </w:r>
    </w:p>
    <w:p w:rsidR="00B22FE6" w:rsidRDefault="009A3591">
      <w:pPr>
        <w:pStyle w:val="BodyText"/>
      </w:pPr>
      <w:r>
        <w:t>Following a 30 minute blocking wash in ABD, each slide was incubated with 60ul of a primary antibody master mix for 48 hours at 37* C. The master mix recipe contained polyclonal anti rabbit anti-MLH1 (Calbiochem; diluted 1:5</w:t>
      </w:r>
      <w:r>
        <w:t>0) or anti rabbit anti-DMC1) (mix of DMC1), anti goat polyclonal anti-SYCP3, (Abcam; diluted 1:50), and anti-human polyclonal antibody to CREST (Antibodies, Inc; diluted 1:200) suspended in ADB. Slides were washed twice in 50ml ADB before the first round o</w:t>
      </w:r>
      <w:r>
        <w:t>f secondary antibody incubation for 12 hours at 37 degrees. Alexa Fluor 488 donkey anti-rabbit IgG (Invitrgoen, location; diluted to 1:100) and Coumarin AMCA donkey anti-human IgG (Jackson ImmunoResearch; diluted to 1:200) were suspended in ADB. The last i</w:t>
      </w:r>
      <w:r>
        <w:t>ncubation of Alexa Fluor 568 donkey anti-goat (Invitrogen; diluted 1:100) was incubated at 1:100 for 2 hours at 37 degrees. Slides were fixed with Prolong Gold Antifade (Invitrogen) for 24 hours after a final wash in 1x PBS.</w:t>
      </w:r>
    </w:p>
    <w:p w:rsidR="00B22FE6" w:rsidRDefault="009A3591">
      <w:pPr>
        <w:pStyle w:val="Heading3"/>
      </w:pPr>
      <w:bookmarkStart w:id="7" w:name="image-processing"/>
      <w:r>
        <w:t>Image Processing</w:t>
      </w:r>
      <w:bookmarkEnd w:id="7"/>
    </w:p>
    <w:p w:rsidR="00B22FE6" w:rsidRDefault="009A3591">
      <w:pPr>
        <w:pStyle w:val="FirstParagraph"/>
      </w:pPr>
      <w:r>
        <w:t>Images were ca</w:t>
      </w:r>
      <w:r>
        <w:t>pture using a Zeiss Axioplan 2 microscope with AxioLab camera and Axio Vision software (Zeiss, Cambridge, UK). Preprocessing, including cropping, noise reduction, and histogram adjustments, was performed using Photoshop (v13.0). Image file names were anony</w:t>
      </w:r>
      <w:r>
        <w:t>mized before manual scoring of MLH1 or DMC1 foci using photoshop.</w:t>
      </w:r>
    </w:p>
    <w:p w:rsidR="00B22FE6" w:rsidRDefault="009A3591">
      <w:pPr>
        <w:pStyle w:val="Heading3"/>
      </w:pPr>
      <w:bookmarkStart w:id="8" w:name="analysis"/>
      <w:r>
        <w:t>Analysis</w:t>
      </w:r>
      <w:bookmarkEnd w:id="8"/>
    </w:p>
    <w:p w:rsidR="00B22FE6" w:rsidRDefault="009A3591">
      <w:pPr>
        <w:pStyle w:val="FirstParagraph"/>
      </w:pPr>
      <w:r>
        <w:t xml:space="preserve">We tested for </w:t>
      </w:r>
      <w:r>
        <w:rPr>
          <w:b/>
        </w:rPr>
        <w:t>effects</w:t>
      </w:r>
      <w:r>
        <w:t xml:space="preserve"> on mean MLH1 counts per cell; across mulitple mouse rooms, ages of mature males and differnces between embryos and neonates. No effects were found (Supplementa</w:t>
      </w:r>
      <w:r>
        <w:t>l section).</w:t>
      </w:r>
    </w:p>
    <w:p w:rsidR="00B22FE6" w:rsidRDefault="009A3591">
      <w:pPr>
        <w:pStyle w:val="Heading3"/>
      </w:pPr>
      <w:bookmarkStart w:id="9" w:name="dmc1"/>
      <w:r>
        <w:lastRenderedPageBreak/>
        <w:t>DMC1</w:t>
      </w:r>
      <w:bookmarkEnd w:id="9"/>
    </w:p>
    <w:p w:rsidR="00B22FE6" w:rsidRDefault="009A3591">
      <w:pPr>
        <w:pStyle w:val="FirstParagraph"/>
      </w:pPr>
      <w:r>
        <w:t xml:space="preserve">Mean </w:t>
      </w:r>
      <w:r>
        <w:rPr>
          <w:b/>
        </w:rPr>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w:t>
      </w:r>
    </w:p>
    <w:p w:rsidR="00B22FE6" w:rsidRDefault="009A3591">
      <w:pPr>
        <w:pStyle w:val="BodyText"/>
      </w:pPr>
      <w:r>
        <w:t xml:space="preserve">SC morphology and CREST/centromere number was used to stage spermatocytes </w:t>
      </w:r>
      <w:r>
        <w:rPr>
          <w:b/>
        </w:rPr>
        <w:t>Certeria for early and late zygotene</w:t>
      </w:r>
      <w:r>
        <w:t xml:space="preserve"> - (bright staining - ) early zygotene defined as seperate centromere pairing – mostly complete axis signal. late zygotene judged as – low degree of centromere pairing – and more homologous pairing (but not fully synapsi</w:t>
      </w:r>
      <w:r>
        <w:t>s). Differences in DMC1 counts per cell were tested by ttests. &lt;numbers of cell?&gt;</w:t>
      </w:r>
    </w:p>
    <w:p w:rsidR="00B22FE6" w:rsidRDefault="009A3591">
      <w:pPr>
        <w:pStyle w:val="Heading3"/>
      </w:pPr>
      <w:bookmarkStart w:id="10" w:name="mlh1-analytical-framework"/>
      <w:r>
        <w:t>MLH1 (Analytical Framework)</w:t>
      </w:r>
      <w:bookmarkEnd w:id="10"/>
    </w:p>
    <w:p w:rsidR="00B22FE6" w:rsidRDefault="009A3591">
      <w:pPr>
        <w:pStyle w:val="FirstParagraph"/>
      </w:pPr>
      <w:r>
        <w:t xml:space="preserve">&lt;Terminology Note, leptonema, zygonema, and pachynema diplonema diakinesis, are the stage names. -ene endings refer to the cells/units within the </w:t>
      </w:r>
      <w:r>
        <w:t>cell stage? (I think)&gt;</w:t>
      </w:r>
    </w:p>
    <w:p w:rsidR="00B22FE6" w:rsidRDefault="009A3591">
      <w:pPr>
        <w:pStyle w:val="BodyText"/>
      </w:pPr>
      <w:r>
        <w:rPr>
          <w:b/>
        </w:rPr>
        <w:t>certeria</w:t>
      </w:r>
      <w:r>
        <w:t xml:space="preserve"> MLH1 foci were quantified from cells with intact and complete karyotypes (19 acrocentric bivalents and XY for spermatocytes or 20 acrocentric bivalents for oocytes) and distinct MLH1 foci. A quality score, between 1 to 5, wa</w:t>
      </w:r>
      <w:r>
        <w:t>s assigned to each cell based on staining quality and general spread of bivalents. With scores of 1 and 2 having the highest quality. Cells and coded as a score of 5 were excluded from the final analysis. The distributions of MLH1 counts per cell was asses</w:t>
      </w:r>
      <w:r>
        <w:t>sed for normality (supplemental figure). MLH1 foci located on the XY in spermatocytes were excluded from this study.</w:t>
      </w:r>
    </w:p>
    <w:p w:rsidR="00B22FE6" w:rsidRDefault="009A3591">
      <w:pPr>
        <w:pStyle w:val="BodyText"/>
      </w:pPr>
      <w:r>
        <w:rPr>
          <w:b/>
        </w:rPr>
        <w:t>M1 Mixed Model</w:t>
      </w:r>
    </w:p>
    <w:p w:rsidR="00B22FE6" w:rsidRDefault="009A359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rand</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22FE6" w:rsidRDefault="009A3591">
      <w:pPr>
        <w:pStyle w:val="FirstParagraph"/>
      </w:pPr>
      <w:r>
        <w:rPr>
          <w:b/>
        </w:rPr>
        <w:t>M2 Linear Model</w:t>
      </w:r>
    </w:p>
    <w:p w:rsidR="00B22FE6" w:rsidRDefault="009A3591">
      <w:pPr>
        <w:pStyle w:val="BodyText"/>
      </w:pPr>
      <m:oMathPara>
        <m:oMathParaPr>
          <m:jc m:val="center"/>
        </m:oMathParaPr>
        <m:oMath>
          <m:r>
            <w:rPr>
              <w:rFonts w:ascii="Cambria Math" w:hAnsi="Cambria Math"/>
            </w:rPr>
            <m:t>mous</m:t>
          </m:r>
          <m:r>
            <w:rPr>
              <w:rFonts w:ascii="Cambria Math" w:hAnsi="Cambria Math"/>
            </w:rPr>
            <m:t>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22FE6" w:rsidRDefault="009A3591">
      <w:pPr>
        <w:pStyle w:val="FirstParagraph"/>
      </w:pPr>
      <w:r>
        <w:rPr>
          <w:b/>
        </w:rPr>
        <w:t>M3 Linear Model</w:t>
      </w:r>
    </w:p>
    <w:p w:rsidR="00B22FE6" w:rsidRDefault="009A3591">
      <w:pPr>
        <w:pStyle w:val="BodyText"/>
      </w:pPr>
      <m:oMathPara>
        <m:oMathParaPr>
          <m:jc m:val="center"/>
        </m:oMathParaPr>
        <m:oMath>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ex</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22FE6" w:rsidRDefault="009A3591">
      <w:pPr>
        <w:pStyle w:val="FirstParagraph"/>
      </w:pPr>
      <w:r>
        <w:rPr>
          <w:b/>
        </w:rPr>
        <w:t>M4 Linear Model</w:t>
      </w:r>
    </w:p>
    <w:p w:rsidR="00B22FE6" w:rsidRDefault="009A3591">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m:t>
          </m:r>
          <m:r>
            <w:rPr>
              <w:rFonts w:ascii="Cambria Math" w:hAnsi="Cambria Math"/>
            </w:rPr>
            <m:t>a</m:t>
          </m:r>
          <m:r>
            <w:rPr>
              <w:rFonts w:ascii="Cambria Math" w:hAnsi="Cambria Math"/>
            </w:rPr>
            <m:t>riable</m:t>
          </m:r>
          <m:r>
            <w:rPr>
              <w:rFonts w:ascii="Cambria Math" w:hAnsi="Cambria Math"/>
            </w:rPr>
            <m:t>  </m:t>
          </m:r>
          <m:r>
            <w:rPr>
              <w:rFonts w:ascii="Cambria Math" w:hAnsi="Cambria Math"/>
            </w:rPr>
            <m:t>= </m:t>
          </m:r>
          <m:r>
            <w:rPr>
              <w:rFonts w:ascii="Cambria Math" w:hAnsi="Cambria Math"/>
            </w:rPr>
            <m:t>subsp</m:t>
          </m:r>
          <m:r>
            <w:rPr>
              <w:rFonts w:ascii="Cambria Math" w:hAnsi="Cambria Math"/>
            </w:rPr>
            <m:t>*</m:t>
          </m:r>
          <m:r>
            <w:rPr>
              <w:rFonts w:ascii="Cambria Math" w:hAnsi="Cambria Math"/>
            </w:rPr>
            <m:t>strain</m:t>
          </m:r>
          <m:r>
            <w:rPr>
              <w:rFonts w:ascii="Cambria Math" w:hAnsi="Cambria Math"/>
            </w:rPr>
            <m:t>+</m:t>
          </m:r>
          <m:r>
            <w:rPr>
              <w:rFonts w:ascii="Cambria Math" w:hAnsi="Cambria Math"/>
            </w:rPr>
            <m:t>ε</m:t>
          </m:r>
        </m:oMath>
      </m:oMathPara>
    </w:p>
    <w:p w:rsidR="00B22FE6" w:rsidRDefault="009A3591">
      <w:pPr>
        <w:pStyle w:val="FirstParagraph"/>
      </w:pPr>
      <w:r>
        <w:rPr>
          <w:b/>
        </w:rPr>
        <w:t>M4.2 Linear Model</w:t>
      </w:r>
    </w:p>
    <w:p w:rsidR="00B22FE6" w:rsidRDefault="009A3591">
      <w:pPr>
        <w:pStyle w:val="BodyText"/>
      </w:pPr>
      <m:oMathPara>
        <m:oMathParaPr>
          <m:jc m:val="center"/>
        </m:oMathParaPr>
        <m:oMath>
          <m:r>
            <w:rPr>
              <w:rFonts w:ascii="Cambria Math" w:hAnsi="Cambria Math"/>
            </w:rPr>
            <m:t>sex</m:t>
          </m:r>
          <m:r>
            <w:rPr>
              <w:rFonts w:ascii="Cambria Math" w:hAnsi="Cambria Math"/>
            </w:rPr>
            <m:t> </m:t>
          </m:r>
          <m:r>
            <w:rPr>
              <w:rFonts w:ascii="Cambria Math" w:hAnsi="Cambria Math"/>
            </w:rPr>
            <m:t>specific</m:t>
          </m:r>
          <m:r>
            <w:rPr>
              <w:rFonts w:ascii="Cambria Math" w:hAnsi="Cambria Math"/>
            </w:rPr>
            <m:t> </m:t>
          </m:r>
          <m:r>
            <w:rPr>
              <w:rFonts w:ascii="Cambria Math" w:hAnsi="Cambria Math"/>
            </w:rPr>
            <m:t>mouse</m:t>
          </m:r>
          <m:r>
            <w:rPr>
              <w:rFonts w:ascii="Cambria Math" w:hAnsi="Cambria Math"/>
            </w:rPr>
            <m:t> </m:t>
          </m:r>
          <m:r>
            <w:rPr>
              <w:rFonts w:ascii="Cambria Math" w:hAnsi="Cambria Math"/>
            </w:rPr>
            <m:t>av</m:t>
          </m:r>
          <m:r>
            <w:rPr>
              <w:rFonts w:ascii="Cambria Math" w:hAnsi="Cambria Math"/>
            </w:rPr>
            <m:t>. </m:t>
          </m:r>
          <m:r>
            <w:rPr>
              <w:rFonts w:ascii="Cambria Math" w:hAnsi="Cambria Math"/>
            </w:rPr>
            <m:t>dependant</m:t>
          </m:r>
          <m:r>
            <w:rPr>
              <w:rFonts w:ascii="Cambria Math" w:hAnsi="Cambria Math"/>
            </w:rPr>
            <m:t> </m:t>
          </m:r>
          <m:r>
            <w:rPr>
              <w:rFonts w:ascii="Cambria Math" w:hAnsi="Cambria Math"/>
            </w:rPr>
            <m:t>variable</m:t>
          </m:r>
          <m:r>
            <w:rPr>
              <w:rFonts w:ascii="Cambria Math" w:hAnsi="Cambria Math"/>
            </w:rPr>
            <m:t>  </m:t>
          </m:r>
          <m:r>
            <w:rPr>
              <w:rFonts w:ascii="Cambria Math" w:hAnsi="Cambria Math"/>
            </w:rPr>
            <m:t>= </m:t>
          </m:r>
          <m:r>
            <w:rPr>
              <w:rFonts w:ascii="Cambria Math" w:hAnsi="Cambria Math"/>
            </w:rPr>
            <m:t>strain</m:t>
          </m:r>
          <m:r>
            <w:rPr>
              <w:rFonts w:ascii="Cambria Math" w:hAnsi="Cambria Math"/>
            </w:rPr>
            <m:t>+</m:t>
          </m:r>
          <m:r>
            <w:rPr>
              <w:rFonts w:ascii="Cambria Math" w:hAnsi="Cambria Math"/>
            </w:rPr>
            <m:t>ε</m:t>
          </m:r>
        </m:oMath>
      </m:oMathPara>
    </w:p>
    <w:p w:rsidR="00B22FE6" w:rsidRDefault="009A3591">
      <w:pPr>
        <w:pStyle w:val="FirstParagraph"/>
      </w:pPr>
      <w:r>
        <w:t>Straight forward comparisons of groups (strain, sex) were done through t.tests().</w:t>
      </w:r>
    </w:p>
    <w:p w:rsidR="00B22FE6" w:rsidRDefault="009A3591">
      <w:pPr>
        <w:pStyle w:val="BodyText"/>
      </w:pPr>
      <w:r>
        <w:t>We built the ful</w:t>
      </w:r>
      <w:r>
        <w:t>l mixed model (</w:t>
      </w:r>
      <w:r>
        <w:rPr>
          <w:b/>
        </w:rPr>
        <w:t>M1</w:t>
      </w:r>
      <w:r>
        <w:t>) to interpret the patterns of variation using the lmer() from the lmer4 package (cite) in R (v3.5.2)(Team 2015). Strain was coded as a random effect and tested using exactRLRT() to reflect a random sample of natural genetic variation from</w:t>
      </w:r>
      <w:r>
        <w:t xml:space="preserve"> each subspecies. The main effects, subspecies, strain, and interaction were coded as </w:t>
      </w:r>
      <w:r>
        <w:lastRenderedPageBreak/>
        <w:t>fixed and tested by a chi-square test comparing the full and reduced models using drop1() and anova().</w:t>
      </w:r>
    </w:p>
    <w:p w:rsidR="00B22FE6" w:rsidRDefault="009A3591">
      <w:pPr>
        <w:pStyle w:val="BodyText"/>
      </w:pPr>
      <w:r>
        <w:t>This model allows us to estimate and test the fixed effects (sex an</w:t>
      </w:r>
      <w:r>
        <w:t>d subsp), and variation in mean MLH1 counts due to strain effect. We use the subspecies term as a way to quantify between group variation (or divergence) and the random strain effect to quantify within group variation (or polymorphism) in a sex specific ma</w:t>
      </w:r>
      <w:r>
        <w:t>nner. The remaining general linear models, (</w:t>
      </w:r>
      <w:r>
        <w:rPr>
          <w:b/>
        </w:rPr>
        <w:t>M2-M3</w:t>
      </w:r>
      <w:r>
        <w:t xml:space="preserve">), were used to follow up on results from the full mixed model. The general linear models, </w:t>
      </w:r>
      <w:r>
        <w:rPr>
          <w:b/>
        </w:rPr>
        <w:t>M4</w:t>
      </w:r>
      <w:r>
        <w:t xml:space="preserve"> were used to analyze sex specific data sets.</w:t>
      </w:r>
    </w:p>
    <w:p w:rsidR="00B22FE6" w:rsidRDefault="009A3591">
      <w:pPr>
        <w:pStyle w:val="BodyText"/>
      </w:pPr>
      <w:r>
        <w:t>Our goal was to design an analytical framework which accounts for th</w:t>
      </w:r>
      <w:r>
        <w:t>e nested nature across categories across all the individual mice (e.g. sex, strain subspecies) and can be applied to multiple (meiotic traits) dependent variables. In addition to the MLH1 count variables for individual mice, mean MLH1 count per cell, varia</w:t>
      </w:r>
      <w:r>
        <w:t>nce and coefficient of variance for MLH1 count per cell, we analyzed SC based features: mouse average of total SC per cell, mouse average of single SC length, mouse mean IFD</w:t>
      </w:r>
      <w:r>
        <w:rPr>
          <w:vertAlign w:val="superscript"/>
        </w:rPr>
        <w:t>norm</w:t>
      </w:r>
      <w:r>
        <w:t xml:space="preserve"> and IFD</w:t>
      </w:r>
      <w:r>
        <w:rPr>
          <w:vertAlign w:val="superscript"/>
        </w:rPr>
        <w:t>raw</w:t>
      </w:r>
      <w:r>
        <w:t xml:space="preserve"> for double crossover chromosomes, and the average position of cross</w:t>
      </w:r>
      <w:r>
        <w:t>over for single crossover bivalents.</w:t>
      </w:r>
    </w:p>
    <w:p w:rsidR="00B22FE6" w:rsidRDefault="009A3591">
      <w:pPr>
        <w:pStyle w:val="BodyText"/>
      </w:pPr>
      <w:r>
        <w:t>These traits were choosen because they are markers of phenomena in the recombinaiton pathway and provide more detailed information about the recombination landscape. In order to examine crossover interference, inter-foc</w:t>
      </w:r>
      <w:r>
        <w:t>al distance (IFD) was measured from the single bivalents containing two crossovers. Normalized measures were calculated by the position divided by the length of the SC for that single bivalent.</w:t>
      </w:r>
    </w:p>
    <w:p w:rsidR="00B22FE6" w:rsidRDefault="009A3591">
      <w:pPr>
        <w:pStyle w:val="Heading3"/>
      </w:pPr>
      <w:bookmarkStart w:id="11" w:name="single-bivalent-charaecterization"/>
      <w:r>
        <w:t>Single bivalent charaecterization</w:t>
      </w:r>
      <w:bookmarkEnd w:id="11"/>
    </w:p>
    <w:p w:rsidR="00B22FE6" w:rsidRDefault="009A3591">
      <w:pPr>
        <w:pStyle w:val="FirstParagraph"/>
      </w:pPr>
      <w:r>
        <w:t>To characterize the SC lengt</w:t>
      </w:r>
      <w:r>
        <w:t xml:space="preserve">h of individual chromosomes, two image analysis algorithms were used to quantify SC area for individual cells (Wang et al. 2019) and for individual bivalents (Peterson, Miller, and Payseur 2019). Both apply a ‘skeletonizing’ transformation to the synapsed </w:t>
      </w:r>
      <w:r>
        <w:t>chromosomes which produces a single pixel wide ‘trace’ of the original chromosome shape. Hand measures of SC/pactyene chromosomes were performed by using ImageJ/Fiji (v1.52) (Schindelin et al. 2012).</w:t>
      </w:r>
    </w:p>
    <w:p w:rsidR="00B22FE6" w:rsidRDefault="009A3591">
      <w:pPr>
        <w:pStyle w:val="BodyText"/>
      </w:pPr>
      <w:r>
        <w:t xml:space="preserve">The </w:t>
      </w:r>
      <w:r>
        <w:rPr>
          <w:b/>
        </w:rPr>
        <w:t>total SC</w:t>
      </w:r>
      <w:r>
        <w:t xml:space="preserve"> per cell was quantified from the pachtyene </w:t>
      </w:r>
      <w:r>
        <w:t>cell images. To remove erroneous SC isolation, outliers were visually assessed at the mouse level and removed from the data set. Mouse means were calculated from cell-wide total SC lengths in 3371 out of 4143 cells with MLH1 counts (Figure X).</w:t>
      </w:r>
    </w:p>
    <w:p w:rsidR="00B22FE6" w:rsidRDefault="009A3591">
      <w:pPr>
        <w:pStyle w:val="BodyText"/>
      </w:pPr>
      <w:r>
        <w:t xml:space="preserve">The </w:t>
      </w:r>
      <w:r>
        <w:rPr>
          <w:b/>
        </w:rPr>
        <w:t>DNA Cros</w:t>
      </w:r>
      <w:r>
        <w:rPr>
          <w:b/>
        </w:rPr>
        <w:t>sOver</w:t>
      </w:r>
      <w:r>
        <w:t xml:space="preserve"> algorithm isolates single straightened bivalents/chromosomes shapes from an image, and returns SC length, and location of green and blue signal, reflecting MLH1 foci and cetromere signal respectively. This algorithm substantially speeds the accurate </w:t>
      </w:r>
      <w:r>
        <w:t>measurement of bivalents, but has the limitation that not all bivalents per cell can be isolated due to overlapping bivalents. In this data set, isolation rates per cell (the number of all bivalents per cell) range from 0.51 (molossinus</w:t>
      </w:r>
      <w:r>
        <w:rPr>
          <w:vertAlign w:val="superscript"/>
        </w:rPr>
        <w:t>MSM</w:t>
      </w:r>
      <w:r>
        <w:t xml:space="preserve"> male) to 0.72 (m</w:t>
      </w:r>
      <w:r>
        <w:t>usculus</w:t>
      </w:r>
      <w:r>
        <w:rPr>
          <w:vertAlign w:val="superscript"/>
        </w:rPr>
        <w:t>KAZ</w:t>
      </w:r>
      <w:r>
        <w:t xml:space="preserve"> female).</w:t>
      </w:r>
    </w:p>
    <w:p w:rsidR="00B22FE6" w:rsidRDefault="009A3591">
      <w:pPr>
        <w:pStyle w:val="BodyText"/>
      </w:pPr>
      <w:r>
        <w:lastRenderedPageBreak/>
        <w:t>A curation step was applied to the total single bivalent data set to remove poor measures from the algorithm. From the total set of cell images, 10458 bivalent objects were isolated by the image analysis software. After a human curation</w:t>
      </w:r>
      <w:r>
        <w:t xml:space="preserve"> step , 9829 single-bivalent observations remained. The accuracy of the algorithm is high compared to hand measures after this curation step ((Peterson, Miller, and Payseur 2019))).</w:t>
      </w:r>
    </w:p>
    <w:p w:rsidR="00B22FE6" w:rsidRDefault="009A3591">
      <w:pPr>
        <w:pStyle w:val="BodyText"/>
      </w:pPr>
      <w:r>
        <w:t xml:space="preserve">From the curated single bivalent data set the </w:t>
      </w:r>
      <w:r>
        <w:rPr>
          <w:b/>
        </w:rPr>
        <w:t>proportions</w:t>
      </w:r>
      <w:r>
        <w:t xml:space="preserve"> of bivalents by </w:t>
      </w:r>
      <w:r>
        <w:t>crossover number were quantified and tested by chi-square tests with the prop.test().</w:t>
      </w:r>
    </w:p>
    <w:p w:rsidR="00B22FE6" w:rsidRDefault="009A3591">
      <w:pPr>
        <w:pStyle w:val="BodyText"/>
      </w:pPr>
      <w:r>
        <w:rPr>
          <w:b/>
        </w:rPr>
        <w:t>REDUCED DATASET</w:t>
      </w:r>
    </w:p>
    <w:p w:rsidR="00B22FE6" w:rsidRDefault="009A3591">
      <w:pPr>
        <w:pStyle w:val="BodyText"/>
      </w:pPr>
      <w:r>
        <w:t xml:space="preserve">To account for confounding effects of sex chromosomes from pooled samples of bivalents, we considered a reduced data set including only bivalents with SC </w:t>
      </w:r>
      <w:r>
        <w:t>lengths below the 2nd quartile in cells with at least 17 of 20 single bivalent measures. The ‘short bivalent’ data set included the four or five shortest bivalents, and excluded the X bivalent in oocytes. A total of 678 – 678 ‘short’ bivalents were isolate</w:t>
      </w:r>
      <w:r>
        <w:t>d from 103 – 103 oocytes and 37 – 37 spermatocytes. Although this smaller data set has decreased power, it offers a more comparable set of single bivalents to compare between the sexes. A ‘long bivalent’ data set was calculated as above the 4th quartille i</w:t>
      </w:r>
      <w:r>
        <w:t>n SC lengths per cell.</w:t>
      </w:r>
    </w:p>
    <w:p w:rsidR="00B22FE6" w:rsidRDefault="009A3591">
      <w:pPr>
        <w:pStyle w:val="BodyText"/>
      </w:pPr>
      <w:r>
        <w:t>#Results</w:t>
      </w:r>
    </w:p>
    <w:p w:rsidR="00B22FE6" w:rsidRDefault="009A3591">
      <w:pPr>
        <w:pStyle w:val="SourceCode"/>
      </w:pPr>
      <w:r>
        <w:rPr>
          <w:rStyle w:val="VerbatimChar"/>
        </w:rPr>
        <w:t>## Warning: Using shapes for an ordinal variable is not advised</w:t>
      </w:r>
    </w:p>
    <w:p w:rsidR="00B22FE6" w:rsidRDefault="009A3591">
      <w:pPr>
        <w:pStyle w:val="SourceCode"/>
      </w:pPr>
      <w:r>
        <w:rPr>
          <w:rStyle w:val="VerbatimChar"/>
        </w:rPr>
        <w:t>## Warning: Removed 70 rows containing non-finite values (stat_boxplot).</w:t>
      </w:r>
    </w:p>
    <w:p w:rsidR="00B22FE6" w:rsidRDefault="009A3591">
      <w:pPr>
        <w:pStyle w:val="SourceCode"/>
      </w:pPr>
      <w:r>
        <w:rPr>
          <w:rStyle w:val="VerbatimChar"/>
        </w:rPr>
        <w:t>## Warning: Removed 70 rows containing missing values (geom_point).</w:t>
      </w:r>
    </w:p>
    <w:p w:rsidR="00B22FE6" w:rsidRDefault="009A3591">
      <w:pPr>
        <w:pStyle w:val="SourceCode"/>
      </w:pPr>
      <w:r>
        <w:rPr>
          <w:rStyle w:val="VerbatimChar"/>
        </w:rPr>
        <w:t>## Warning: Removed 102 rows containing non-finite values (stat_boxplot).</w:t>
      </w:r>
    </w:p>
    <w:p w:rsidR="00B22FE6" w:rsidRDefault="009A3591">
      <w:pPr>
        <w:pStyle w:val="SourceCode"/>
      </w:pPr>
      <w:r>
        <w:rPr>
          <w:rStyle w:val="VerbatimChar"/>
        </w:rPr>
        <w:t>## Warning: Removed 102 rows containing missing values (geom_point).</w:t>
      </w:r>
    </w:p>
    <w:p w:rsidR="00B22FE6" w:rsidRDefault="009A3591">
      <w:pPr>
        <w:pStyle w:val="CaptionedFigure"/>
      </w:pPr>
      <w:r>
        <w:rPr>
          <w:noProof/>
        </w:rPr>
        <w:lastRenderedPageBreak/>
        <w:drawing>
          <wp:inline distT="0" distB="0" distL="0" distR="0">
            <wp:extent cx="5334000" cy="3048000"/>
            <wp:effectExtent l="0" t="0" r="0" b="0"/>
            <wp:docPr id="1" name="Picture" descr="Figure 1 Mean MLH1 count distributions by strain. A) Strain averages of MLH1 counts per cell. B) Female specific MLH1 count distributions. C) Male specific MLH1 counts per cell."/>
            <wp:cNvGraphicFramePr/>
            <a:graphic xmlns:a="http://schemas.openxmlformats.org/drawingml/2006/main">
              <a:graphicData uri="http://schemas.openxmlformats.org/drawingml/2006/picture">
                <pic:pic xmlns:pic="http://schemas.openxmlformats.org/drawingml/2006/picture">
                  <pic:nvPicPr>
                    <pic:cNvPr id="0" name="Picture" descr="MS_v1_files/figure-docx/Figure1.Main.plot.three.plots-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B22FE6" w:rsidRDefault="009A3591">
      <w:pPr>
        <w:pStyle w:val="CaptionImage"/>
      </w:pPr>
      <w:r>
        <w:t>Figure 1 Mean MLH1 count distributions by strain.</w:t>
      </w:r>
      <w:r>
        <w:t xml:space="preserve"> </w:t>
      </w:r>
      <w:r>
        <w:t>A) Strain averages of MLH1 counts per cell. B) Female specific MLH1 count distributions. C) Male specific MLH1 counts per cell.</w:t>
      </w:r>
    </w:p>
    <w:p w:rsidR="00B22FE6" w:rsidRDefault="009A3591">
      <w:pPr>
        <w:pStyle w:val="Heading2"/>
      </w:pPr>
      <w:bookmarkStart w:id="12" w:name="X073166cb59ef61796da98ebe25cd52cde777df7"/>
      <w:r>
        <w:t>Genome-wide recombination rate estimates for both sexes</w:t>
      </w:r>
      <w:bookmarkEnd w:id="12"/>
    </w:p>
    <w:p w:rsidR="00B22FE6" w:rsidRDefault="009A3591">
      <w:pPr>
        <w:pStyle w:val="FirstParagraph"/>
      </w:pPr>
      <w:r>
        <w:t>&lt;notes about figure; make sure the order highlights the difference (mol,</w:t>
      </w:r>
      <w:r>
        <w:t xml:space="preserve"> musc, dom). Clean up the axis and titles. Resizing might be an issue too.&gt;</w:t>
      </w:r>
    </w:p>
    <w:p w:rsidR="00B22FE6" w:rsidRDefault="009A3591">
      <w:pPr>
        <w:pStyle w:val="BodyText"/>
      </w:pPr>
      <w:r>
        <w:t xml:space="preserve">We used counts of MLH1 foci per cell to estimate genome-wide recombination rates in 14 wild-derived inbred strains sampled from three subspecies of house mice: </w:t>
      </w:r>
      <w:r>
        <w:rPr>
          <w:i/>
        </w:rPr>
        <w:t>M. m. domesticus</w:t>
      </w:r>
      <w:r>
        <w:t xml:space="preserve">, </w:t>
      </w:r>
      <w:r>
        <w:rPr>
          <w:i/>
        </w:rPr>
        <w:t>M.</w:t>
      </w:r>
      <w:r>
        <w:rPr>
          <w:i/>
        </w:rPr>
        <w:t xml:space="preserve">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rsidR="00B22FE6" w:rsidRDefault="009A3591">
      <w:pPr>
        <w:pStyle w:val="BodyText"/>
      </w:pPr>
      <w:r>
        <w:t>Graphical comparisons be</w:t>
      </w:r>
      <w:r>
        <w:t>tween the two sexes reveal several patterns (Figure 1A). First, recombination rate differs between females and males in most strains. Second, the direction and magnitude of heterochiasmy varies among strains. Although the majority of strains show higher re</w:t>
      </w:r>
      <w:r>
        <w:t>combination rates in females (following the pattern in laboratory mice), two musculus strains and one molossinus strain exhibit male-biased heterochiasmy. Hence, relative recombination rates in the two sexes are evolutionarily labile.</w:t>
      </w:r>
    </w:p>
    <w:p w:rsidR="00B22FE6" w:rsidRDefault="009A3591">
      <w:pPr>
        <w:pStyle w:val="BodyText"/>
      </w:pPr>
      <w:r>
        <w:t xml:space="preserve">The general patterns </w:t>
      </w:r>
      <w:r>
        <w:t>of heterochiasmy in house mouse are displayed in Figure 1A. Taking note of the direction and the magnitude of the sex differences, our results confirm two general patterns: i) genome-wide recombination rates averages are greater in females compared to male</w:t>
      </w:r>
      <w:r>
        <w:t xml:space="preserv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w:t>
      </w:r>
      <w:r>
        <w:rPr>
          <w:i/>
        </w:rPr>
        <w:t>us</w:t>
      </w:r>
      <w:r>
        <w:rPr>
          <w:i/>
          <w:vertAlign w:val="superscript"/>
        </w:rPr>
        <w:t>MSM</w:t>
      </w:r>
      <w:r>
        <w:t xml:space="preserve"> and </w:t>
      </w:r>
      <w:r>
        <w:rPr>
          <w:i/>
        </w:rPr>
        <w:t>musculus</w:t>
      </w:r>
      <w:r>
        <w:rPr>
          <w:i/>
          <w:vertAlign w:val="superscript"/>
        </w:rPr>
        <w:t>SKIVE</w:t>
      </w:r>
      <w:r>
        <w:t>, with heterochiasmy values of 0.91, 0.93 and 0.99 respectively.</w:t>
      </w:r>
    </w:p>
    <w:p w:rsidR="00B22FE6" w:rsidRDefault="009A3591">
      <w:pPr>
        <w:pStyle w:val="BodyText"/>
      </w:pPr>
      <w:r>
        <w:lastRenderedPageBreak/>
        <w:t>Separately examining the mouse means of MLH1 foci per cell for each sex points to distinct patterns of variation (Figure 1B-C). Female recombination rates are evenly di</w:t>
      </w:r>
      <w:r>
        <w:t>stributed around the sex-wide mean of approximately 25 MLH1 foci per cell (Figure 1B). In stark contrast, males separate more clearly into two groups of strains with high rates (near 30 MLH1 foci per cell) and low rates (near 23 MLH1 foci per cell) (Figure</w:t>
      </w:r>
      <w:r>
        <w:t xml:space="preserve"> 1C).</w:t>
      </w:r>
    </w:p>
    <w:p w:rsidR="00B22FE6" w:rsidRDefault="009A3591">
      <w:pPr>
        <w:pStyle w:val="Heading2"/>
      </w:pPr>
      <w:bookmarkStart w:id="13" w:name="X26a7baf1e8b116577246eff31e57d2a767844de"/>
      <w:r>
        <w:t>Partitioning variation in recombination rate</w:t>
      </w:r>
      <w:bookmarkEnd w:id="13"/>
    </w:p>
    <w:p w:rsidR="00B22FE6" w:rsidRDefault="009A3591">
      <w:pPr>
        <w:pStyle w:val="FirstParagraph"/>
      </w:pPr>
      <w:r>
        <w:t>To situate variation in recombination rate within an evolutionary framework, we fit a series of models including subspecies, strain, and sex, to mean MLH1 foci counts from 187 mice. We began with a full mi</w:t>
      </w:r>
      <w:r>
        <w:t>xed model (M1, see Methods), which showed that strain (random effect p &lt; &lt;r MLH1.MMlmer_results$rand.pval&gt; 10^{-6}), sex (p = 1.5510^{-8}), subspecies (p=1.7210^{-4}), and subspecies sex (p = 3.110^{-5}) each significantly affect recombination rate.</w:t>
      </w:r>
    </w:p>
    <w:p w:rsidR="00B22FE6" w:rsidRDefault="009A3591">
      <w:pPr>
        <w:pStyle w:val="BodyText"/>
      </w:pPr>
      <w:r>
        <w:t xml:space="preserve">After </w:t>
      </w:r>
      <w:r>
        <w:t>a general linear model including all factors as fixed effects (M2) revealed only weak contributions of subspecies, we focused on additional models designed to illuminate the role of strain and sex. A general linear model with these two variables (M3) ident</w:t>
      </w:r>
      <w:r>
        <w:t xml:space="preserve">ified two strains 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w:t>
      </w:r>
      <w:r>
        <w:t>610^{-4}).</w:t>
      </w:r>
    </w:p>
    <w:p w:rsidR="00B22FE6" w:rsidRDefault="009A3591">
      <w:pPr>
        <w:pStyle w:val="BodyText"/>
      </w:pPr>
      <w:r>
        <w:t xml:space="preserve">W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w:t>
      </w:r>
      <w:r>
        <w:t xml:space="preserve">(glm; p = 0.01; 0; effect = 3.8), and </w:t>
      </w:r>
      <w:r>
        <w:rPr>
          <w:i/>
        </w:rPr>
        <w:t>molossinus</w:t>
      </w:r>
      <w:r>
        <w:rPr>
          <w:i/>
          <w:vertAlign w:val="superscript"/>
        </w:rPr>
        <w:t>MSM</w:t>
      </w:r>
      <w:r>
        <w:t xml:space="preserve"> (glm; p=2.4210^{-12}; effect 6.99).</w:t>
      </w:r>
    </w:p>
    <w:p w:rsidR="00B22FE6" w:rsidRDefault="009A3591">
      <w:pPr>
        <w:pStyle w:val="BodyText"/>
      </w:pPr>
      <w:r>
        <w:t>These three strains point to rapid evolution in recombination rate in spermatocytes; we subsequently refer to them collectively as “high-recombination” strains. Analysi</w:t>
      </w:r>
      <w:r>
        <w:t xml:space="preserve">s of the female dat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w:t>
      </w:r>
      <w:r>
        <w:t>magnitude (ranging from 1 to 4 foci) compared to those in males. Together, these results demonstrate heritable differences in the genome-wide recombination rate evolving in a highly sex-specific manner over short evolutionary timescales.</w:t>
      </w:r>
    </w:p>
    <w:p w:rsidR="00B22FE6" w:rsidRDefault="009A3591">
      <w:pPr>
        <w:pStyle w:val="Heading2"/>
      </w:pPr>
      <w:bookmarkStart w:id="14" w:name="Xe3147eb028742a1f58fd5528dca23be53977f05"/>
      <w:r>
        <w:t>Within mouse varia</w:t>
      </w:r>
      <w:r>
        <w:t>nce in CO count per cell</w:t>
      </w:r>
      <w:bookmarkEnd w:id="14"/>
    </w:p>
    <w:p w:rsidR="00B22FE6" w:rsidRDefault="009A3591">
      <w:pPr>
        <w:pStyle w:val="FirstParagraph"/>
      </w:pPr>
      <w:r>
        <w:t>Counting MLH1 foci in multiple oocytes for each female and multiple spermatocytes for each male allowed us to examine determinants of the within-mouse variance in recombination rate. To do this, we considered the same models as abo</w:t>
      </w:r>
      <w:r>
        <w:t>ve, but replaced mean MLH1 foci count with within-mouse variance in MLH1 foci count per cell as the dependent variable. Sex is the only variable that significantly affects recombination rate in both the mixed model (M1) (p &lt; 10^{-6}) and general linear mod</w:t>
      </w:r>
      <w:r>
        <w:t>els (M2) (p = 0.03) and M3 (p = 0.03).</w:t>
      </w:r>
    </w:p>
    <w:p w:rsidR="00B22FE6" w:rsidRDefault="009A3591">
      <w:pPr>
        <w:pStyle w:val="BodyText"/>
      </w:pPr>
      <w:r>
        <w:t xml:space="preserve">In general, females have almost twice as much variance in MLH1 foci per cell compared to males (Figure 1). Since estimates of within-mouse variance may be more susceptible to </w:t>
      </w:r>
      <w:r>
        <w:lastRenderedPageBreak/>
        <w:t>technical error from the staining protocol, we repeated the analyses using a subs</w:t>
      </w:r>
      <w:r>
        <w:t>et of cells with higher quality scores (quality score 1 and 2, see Materials and Methods). The results are similar: sex is the strongest effect (M1 p &lt; 10^{-6} &lt;round(LmerMLH1_M1_Q12_VAR_results$sex.results, 5)&gt;; M2 p = 2.310^{-4}; also M3 p = 2.2810^{-4})</w:t>
      </w:r>
      <w:r>
        <w:t>. When both quality-curated and full datasets are considered, strain does not significantly and consistently affect variance in MLH1 foci count per cell in either sex. These results suggest that within-mouse variance in recombination rate evolves independe</w:t>
      </w:r>
      <w:r>
        <w:t>ntly of mean recombination rate.</w:t>
      </w:r>
    </w:p>
    <w:p w:rsidR="00B22FE6" w:rsidRDefault="009A3591">
      <w:pPr>
        <w:pStyle w:val="BodyText"/>
      </w:pPr>
      <w:r>
        <w:rPr>
          <w:b/>
        </w:rPr>
        <w:t>(sex specific results - no efficient strain effect for males. In females LEW - but this is due to cell quality difference, what about quality score and cell number within the models?</w:t>
      </w:r>
    </w:p>
    <w:p w:rsidR="00B22FE6" w:rsidRDefault="009A3591">
      <w:pPr>
        <w:pStyle w:val="BodyText"/>
      </w:pPr>
      <w:r>
        <w:t>&lt;strain specific effect section was dele</w:t>
      </w:r>
      <w:r>
        <w:t xml:space="preserve">ted for not highlighting main pattern. I agree&gt; </w:t>
      </w:r>
      <w:r>
        <w:rPr>
          <w:b/>
        </w:rPr>
        <w:t>re-read Lenzi et al – heterogeneity in oogenesis</w:t>
      </w:r>
      <w:r>
        <w:t xml:space="preserve"> &lt;Bret’s comment for below, are there differences between the curated and the full dataset? he propbably means, Q1 and full data set.&gt;</w:t>
      </w:r>
    </w:p>
    <w:p w:rsidR="00B22FE6" w:rsidRDefault="009A3591">
      <w:pPr>
        <w:pStyle w:val="Heading2"/>
      </w:pPr>
      <w:bookmarkStart w:id="15" w:name="X6b825230717e88dfbbc939479c430b608bdb5cf"/>
      <w:r>
        <w:t>DSB. Evolution of genome-</w:t>
      </w:r>
      <w:r>
        <w:t>wide recombination rate is associated with evolution of double strand breaks</w:t>
      </w:r>
      <w:bookmarkEnd w:id="15"/>
    </w:p>
    <w:p w:rsidR="00B22FE6" w:rsidRDefault="009A3591">
      <w:pPr>
        <w:pStyle w:val="FirstParagraph"/>
      </w:pPr>
      <w:r>
        <w:t xml:space="preserve">In an attempt to localize the male-specific evolution of crossover number to steps of the meiotic pathway, we counted foci from a marker for double strand breaks (DSBs), DMC1, in </w:t>
      </w:r>
      <w:r>
        <w:t xml:space="preserve">prophase spermatocytes. DMC1 foci were scored from a total of 76 early zygotene-stage and 76 late zygotene-stage spermatocytes from three low-recombination strains (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o high-recombination strains ( </w:t>
      </w:r>
      <w:r>
        <w:rPr>
          <w:i/>
        </w:rPr>
        <w:t>muscu</w:t>
      </w:r>
      <w:r>
        <w:rPr>
          <w:i/>
        </w:rPr>
        <w:t>lus</w:t>
      </w:r>
      <w:r>
        <w:rPr>
          <w:i/>
          <w:vertAlign w:val="superscript"/>
        </w:rPr>
        <w:t>PWD</w:t>
      </w:r>
      <w:r>
        <w:t xml:space="preserve"> and </w:t>
      </w:r>
      <w:r>
        <w:rPr>
          <w:i/>
        </w:rPr>
        <w:t>molossinus</w:t>
      </w:r>
      <w:r>
        <w:rPr>
          <w:i/>
          <w:vertAlign w:val="superscript"/>
        </w:rPr>
        <w:t>MSM</w:t>
      </w:r>
      <w:r>
        <w:t xml:space="preserve"> ).</w:t>
      </w:r>
    </w:p>
    <w:p w:rsidR="00B22FE6" w:rsidRDefault="009A3591">
      <w:pPr>
        <w:pStyle w:val="BodyText"/>
      </w:pPr>
      <w:r>
        <w:t>The high-recombination strains have significantly more DMC1 foci than the low-recombination strains in early zygotene cells (t-test, p &lt; 10^{-6} &lt;ttest.HighLow.L.pval&gt;). In contrast, the two strain groups do not differ in DMC1 f</w:t>
      </w:r>
      <w:r>
        <w:t>oci counted in late zygotene cells (t-test, p = 0.66).</w:t>
      </w:r>
    </w:p>
    <w:p w:rsidR="00B22FE6" w:rsidRDefault="009A3591">
      <w:pPr>
        <w:pStyle w:val="BodyText"/>
      </w:pPr>
      <w:r>
        <w:t>After DSB formation, DSBs are repaired as either non-crossovers (NCO) or as crossovers (COs), with the vast majority being repaired as NCOs. Thus the ratio of CO:DSB is a partial indicator of the propo</w:t>
      </w:r>
      <w:r>
        <w:t>rtion of DSBs which are designated as COs. The ratios, calculated for DMC1 means from both stages, are not significantly different between the high and low strain groups (t-test, p = 0.94 and p = 0.11 for early zygotene and late zygotene ratios, respective</w:t>
      </w:r>
      <w:r>
        <w:t>ly). (connection to barier)</w:t>
      </w:r>
    </w:p>
    <w:p w:rsidR="00B22FE6" w:rsidRDefault="009A3591">
      <w:pPr>
        <w:pStyle w:val="BodyText"/>
      </w:pPr>
      <w:r>
        <w:t>This comparison raises the possibility that the evolution of crossover number is primarily due to processes that precede the crossover/non-crossover decision. Cole et al. (2012) suggest that early zygotene counts for DMC1 are mo</w:t>
      </w:r>
      <w:r>
        <w:t>st relevant for predicting the final CO number due to the crossover homeostasis process.</w:t>
      </w:r>
    </w:p>
    <w:p w:rsidR="00B22FE6" w:rsidRDefault="009A3591">
      <w:pPr>
        <w:pStyle w:val="BodyText"/>
      </w:pPr>
      <w:r>
        <w:t>This result, combined with the large difference in MLH1 count between high and low strains, might indicate that the CO/NCO decision contributes to strain differences i</w:t>
      </w:r>
      <w:r>
        <w:t>n recombination rate.</w:t>
      </w:r>
    </w:p>
    <w:p w:rsidR="00B22FE6" w:rsidRDefault="009A3591">
      <w:pPr>
        <w:pStyle w:val="BodyText"/>
      </w:pPr>
      <w:r>
        <w:lastRenderedPageBreak/>
        <w:t>&lt;The number of DSBs increase in zygotene, then deminish as the effects of crossover homeostasis are implemented (Cole). (co homeostasis also indecates dsb ) Natural’ variation in precursor number (the relationship of DSB and CO number</w:t>
      </w:r>
      <w:r>
        <w:t>) was analyzed in Barier et al and links connects the CO number variation to ‘pre’ DSB formation fitting the model that DSB formation is dependant on the axis-loop structure of chromatin. (this study only examined one stage of early prophase for DMC1 count</w:t>
      </w:r>
      <w:r>
        <w:t>s)&gt;</w:t>
      </w:r>
    </w:p>
    <w:p w:rsidR="00B22FE6" w:rsidRDefault="009A3591">
      <w:pPr>
        <w:pStyle w:val="BodyText"/>
      </w:pPr>
      <w:r>
        <w:t>&lt;the birer et al ratios for strain average DMC1: MLH1 were 5.6 cast. 6.6 C3H, 7.3 B6&gt;</w:t>
      </w:r>
    </w:p>
    <w:p w:rsidR="00B22FE6" w:rsidRDefault="009A3591">
      <w:pPr>
        <w:pStyle w:val="Heading2"/>
      </w:pPr>
      <w:bookmarkStart w:id="16" w:name="X3e2ca792f764a3f0ee32ca7426ae661c8b5679c"/>
      <w:r>
        <w:t>Evolution of genome-wide recombination rate is reflected at the single chromosome level</w:t>
      </w:r>
      <w:bookmarkEnd w:id="16"/>
    </w:p>
    <w:p w:rsidR="00B22FE6" w:rsidRDefault="009A3591">
      <w:pPr>
        <w:pStyle w:val="CaptionedFigure"/>
      </w:pPr>
      <w:r>
        <w:rPr>
          <w:noProof/>
        </w:rPr>
        <w:drawing>
          <wp:inline distT="0" distB="0" distL="0" distR="0">
            <wp:extent cx="5334000" cy="2667000"/>
            <wp:effectExtent l="0" t="0" r="0" b="0"/>
            <wp:docPr id="2" name="Picture" descr="Figure 3 Chromosome Class Proportions. proportions calculated from pooled single bivalent data by strain."/>
            <wp:cNvGraphicFramePr/>
            <a:graphic xmlns:a="http://schemas.openxmlformats.org/drawingml/2006/main">
              <a:graphicData uri="http://schemas.openxmlformats.org/drawingml/2006/picture">
                <pic:pic xmlns:pic="http://schemas.openxmlformats.org/drawingml/2006/picture">
                  <pic:nvPicPr>
                    <pic:cNvPr id="0" name="Picture" descr="MS_v1_files/figure-docx/Chrm.props.plot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B22FE6" w:rsidRDefault="009A3591">
      <w:pPr>
        <w:pStyle w:val="CaptionImage"/>
      </w:pPr>
      <w:r>
        <w:t>Figure 3</w:t>
      </w:r>
      <w:r>
        <w:t xml:space="preserve"> </w:t>
      </w:r>
      <w:r>
        <w:t>Chromosome Class Proportions. proportions calculated from pooled single bivalent data by strain.</w:t>
      </w:r>
    </w:p>
    <w:p w:rsidR="00B22FE6" w:rsidRDefault="009A3591">
      <w:pPr>
        <w:pStyle w:val="BodyText"/>
      </w:pPr>
      <w:r>
        <w:t>To examine the connection between evolution of the genome-wide recombination rate and changes to the recombination landscape, we used an image analysis pipelin</w:t>
      </w:r>
      <w:r>
        <w:t>e to measure properties of single bivalents ((Peterson, Miller, and Payseur 2019)).</w:t>
      </w:r>
    </w:p>
    <w:p w:rsidR="00B22FE6" w:rsidRDefault="009A3591">
      <w:pPr>
        <w:pStyle w:val="BodyText"/>
      </w:pPr>
      <w:r>
        <w:t xml:space="preserve"> This algorithm substantially speeds the accurate measurement of bivalents, but has the limitation that not all bivalents per cell can be isolated due to overlapping bivale</w:t>
      </w:r>
      <w:r>
        <w:t xml:space="preserve">nts. In this dataset, isolation rates per cell range from 0.51 ( </w:t>
      </w:r>
      <w:r>
        <w:rPr>
          <w:i/>
        </w:rPr>
        <w:t>molossinus</w:t>
      </w:r>
      <w:r>
        <w:rPr>
          <w:i/>
          <w:vertAlign w:val="superscript"/>
        </w:rPr>
        <w:t>MSM</w:t>
      </w:r>
      <w:r>
        <w:t xml:space="preserve"> male) to 0.72 ( </w:t>
      </w:r>
      <w:r>
        <w:rPr>
          <w:i/>
        </w:rPr>
        <w:t>musculus</w:t>
      </w:r>
      <w:r>
        <w:rPr>
          <w:i/>
          <w:vertAlign w:val="superscript"/>
        </w:rPr>
        <w:t>KAZ</w:t>
      </w:r>
      <w:r>
        <w:t xml:space="preserve"> female).</w:t>
      </w:r>
    </w:p>
    <w:p w:rsidR="00B22FE6" w:rsidRDefault="009A3591">
      <w:pPr>
        <w:pStyle w:val="BodyText"/>
      </w:pPr>
      <w:r>
        <w:t>From the total set of cell images, 10,458 bivalent objects were isolated by the image analysis software. After a human curation step ((Peter</w:t>
      </w:r>
      <w:r>
        <w:t>son, Miller, and Payseur 2019)), 9,829 single-bivalent observations remained. We assume that the isolation of bivalents within cells is unbiased.</w:t>
      </w:r>
    </w:p>
    <w:p w:rsidR="00B22FE6" w:rsidRDefault="009A3591">
      <w:pPr>
        <w:pStyle w:val="BodyText"/>
      </w:pPr>
      <w:r>
        <w:t>Ninety-six percent of single bivalents in our pooled dataset (n = 34,982) have either one or two crossovers (F</w:t>
      </w:r>
      <w:r>
        <w:t>igure X). The proportion of one-crossover (1CO) to two-crossover (2CO) bivalents distinguishes the high vs. low recombining strains (Figure X). High-</w:t>
      </w:r>
      <w:r>
        <w:lastRenderedPageBreak/>
        <w:t>recombination strains are enriched for 2CO bivalents at the expense of 1CO bivalents: proportions of 2CO bi</w:t>
      </w:r>
      <w:r>
        <w:t xml:space="preserve">valents are 0.33 ( </w:t>
      </w:r>
      <w:r>
        <w:rPr>
          <w:i/>
        </w:rPr>
        <w:t>musculus</w:t>
      </w:r>
      <w:r>
        <w:rPr>
          <w:i/>
          <w:vertAlign w:val="superscript"/>
        </w:rPr>
        <w:t>SKIVE</w:t>
      </w:r>
      <w:r>
        <w:t xml:space="preserve"> )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t>.</w:t>
      </w:r>
    </w:p>
    <w:p w:rsidR="00B22FE6" w:rsidRDefault="009A3591">
      <w:pPr>
        <w:pStyle w:val="BodyText"/>
      </w:pPr>
      <w:r>
        <w:t xml:space="preserve">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are more similar to each other </w:t>
      </w:r>
      <w:r>
        <w:t xml:space="preserve">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w:t>
      </w:r>
      <w:r>
        <w:rPr>
          <w:i/>
        </w:rPr>
        <w:t>molossinus</w:t>
      </w:r>
      <w:r>
        <w:rPr>
          <w:i/>
          <w:vertAlign w:val="superscript"/>
        </w:rPr>
        <w:t>MSM</w:t>
      </w:r>
      <w:r>
        <w:t xml:space="preserve"> vs. </w:t>
      </w:r>
      <w:r>
        <w:rPr>
          <w:i/>
        </w:rPr>
        <w:t>molossinus</w:t>
      </w:r>
      <w:r>
        <w:rPr>
          <w:i/>
          <w:vertAlign w:val="superscript"/>
        </w:rPr>
        <w:t>MOLF</w:t>
      </w:r>
      <w:r>
        <w:t xml:space="preserve"> p = 4.7210^{-13}).</w:t>
      </w:r>
    </w:p>
    <w:p w:rsidR="00B22FE6" w:rsidRDefault="009A3591">
      <w:pPr>
        <w:pStyle w:val="BodyText"/>
      </w:pPr>
      <w:r>
        <w:t>Next, we use this single-bivalent dataset to focus on aspects of the recombination landscape along chromosomes. We address two main questions. First, which traits are sexually dimorphic? Second, which traits differ between males from high-recombination vs.</w:t>
      </w:r>
      <w:r>
        <w:t> low-recombination strains?</w:t>
      </w:r>
    </w:p>
    <w:p w:rsidR="00B22FE6" w:rsidRDefault="009A3591">
      <w:pPr>
        <w:pStyle w:val="Heading2"/>
      </w:pPr>
      <w:bookmarkStart w:id="17" w:name="sex-differences-in-meiotic-traits"/>
      <w:r>
        <w:t>Sex Differences in Meiotic Traits</w:t>
      </w:r>
      <w:bookmarkEnd w:id="17"/>
    </w:p>
    <w:p w:rsidR="00B22FE6" w:rsidRDefault="009A3591">
      <w:pPr>
        <w:pStyle w:val="CaptionedFigure"/>
      </w:pPr>
      <w:r>
        <w:rPr>
          <w:noProof/>
        </w:rPr>
        <w:drawing>
          <wp:inline distT="0" distB="0" distL="0" distR="0">
            <wp:extent cx="5334000" cy="2667000"/>
            <wp:effectExtent l="0" t="0" r="0" b="0"/>
            <wp:docPr id="3" name="Picture" descr="caption"/>
            <wp:cNvGraphicFramePr/>
            <a:graphic xmlns:a="http://schemas.openxmlformats.org/drawingml/2006/main">
              <a:graphicData uri="http://schemas.openxmlformats.org/drawingml/2006/picture">
                <pic:pic xmlns:pic="http://schemas.openxmlformats.org/drawingml/2006/picture">
                  <pic:nvPicPr>
                    <pic:cNvPr id="0" name="Picture" descr="MS_v1_files/figure-docx/Q1.Two.SC.plots-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B22FE6" w:rsidRDefault="009A3591">
      <w:pPr>
        <w:pStyle w:val="CaptionImage"/>
      </w:pPr>
      <w:r>
        <w:t>caption</w:t>
      </w:r>
    </w:p>
    <w:p w:rsidR="00B22FE6" w:rsidRDefault="009A3591">
      <w:pPr>
        <w:pStyle w:val="BodyText"/>
      </w:pPr>
      <w:r>
        <w:t>In many mammalian species, the synaptonemal complex (SC) is longer in females (Cahoon and Libuda (2019), Sardell and Kirkpatrick (2020)). Yet, the majority of these observations come f</w:t>
      </w:r>
      <w:r>
        <w:t>rom species with female-biased heterochiasmy. Our wider survey of recombination in house mice provides an opportunity to determine whether sex differences in chromatin compaction (SC length) are reversed when heterochiasmy is male-biased. In addition, if S</w:t>
      </w:r>
      <w:r>
        <w:t xml:space="preserve">C length is a strong determinant of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 </w:t>
      </w:r>
    </w:p>
    <w:p w:rsidR="00B22FE6" w:rsidRDefault="009A3591">
      <w:pPr>
        <w:pStyle w:val="BodyText"/>
      </w:pPr>
      <w:r>
        <w:t>We use the reduce data set of short bivalents to remove the effects of the paired X-X biv</w:t>
      </w:r>
      <w:r>
        <w:t xml:space="preserve">alent in females. The mouse average of short bivalents are significantly longer in females than males in all strains (t-test; p &lt; 0.05) except </w:t>
      </w:r>
      <w:r>
        <w:rPr>
          <w:i/>
        </w:rPr>
        <w:t>musculus</w:t>
      </w:r>
      <w:r>
        <w:rPr>
          <w:i/>
          <w:vertAlign w:val="superscript"/>
        </w:rPr>
        <w:t>SKIVE</w:t>
      </w:r>
      <w:r>
        <w:t>, which my be attributed to low sample sizes (p = 0.11). The ratios of the mouse mean SC across sexe</w:t>
      </w:r>
      <w:r>
        <w:t xml:space="preserve">s range across strains from 1.15 ( </w:t>
      </w:r>
      <w:r>
        <w:rPr>
          <w:i/>
        </w:rPr>
        <w:t>musculus</w:t>
      </w:r>
      <w:r>
        <w:rPr>
          <w:i/>
          <w:vertAlign w:val="superscript"/>
        </w:rPr>
        <w:t>MSM</w:t>
      </w:r>
      <w:r>
        <w:t xml:space="preserve"> ) to 1.49 ( </w:t>
      </w:r>
      <w:r>
        <w:rPr>
          <w:i/>
        </w:rPr>
        <w:t>domesticus</w:t>
      </w:r>
      <w:r>
        <w:rPr>
          <w:i/>
          <w:vertAlign w:val="superscript"/>
        </w:rPr>
        <w:t>WSB</w:t>
      </w:r>
      <w:r>
        <w:t xml:space="preserve"> ).</w:t>
      </w:r>
    </w:p>
    <w:p w:rsidR="00B22FE6" w:rsidRDefault="009A3591">
      <w:pPr>
        <w:pStyle w:val="BodyText"/>
      </w:pPr>
      <w:r>
        <w:lastRenderedPageBreak/>
        <w:t>Females have significantly longer total SC than males in each strain tested separately (t-test; p &lt; 0.05). That females have longer SCs is also supported by mixed models and genera</w:t>
      </w:r>
      <w:r>
        <w:t>l linear models with covariates, which identify sex as the most consistently significant effect (p &lt; 0.05). Additionally, there are some significant subspecies and strain effects (p &lt; 0.05), indicating that SC length has evolved among strains and subspecie</w:t>
      </w:r>
      <w:r>
        <w:t>s, however further investigation is beyond the scope of this paper.</w:t>
      </w:r>
    </w:p>
    <w:p w:rsidR="00B22FE6" w:rsidRDefault="009A3591">
      <w:pPr>
        <w:pStyle w:val="BodyText"/>
      </w:pPr>
      <w:r>
        <w:t>In summary, two approaches for measuring and analyzing SC length indicate that females have longer SCs (chromosome axes), even in strains where males have more MLH1 foci per cell. Furtherm</w:t>
      </w:r>
      <w:r>
        <w:t>ore, joint consideration of MLH1 foci and total SC length suggests that males from high-recombination strains have less “space” in which to place their additional crossovers compared to females.</w:t>
      </w:r>
    </w:p>
    <w:p w:rsidR="00B22FE6" w:rsidRDefault="009A3591">
      <w:pPr>
        <w:pStyle w:val="Heading3"/>
      </w:pPr>
      <w:bookmarkStart w:id="18" w:name="Xc92327442c904749564a25267f3305b3cb29100"/>
      <w:r>
        <w:t>Q1. Sex Differences in the Positions of Single Crossovers</w:t>
      </w:r>
      <w:bookmarkEnd w:id="18"/>
    </w:p>
    <w:p w:rsidR="00B22FE6" w:rsidRDefault="009A3591">
      <w:pPr>
        <w:pStyle w:val="FirstParagraph"/>
      </w:pPr>
      <w:r>
        <w:t xml:space="preserve">We </w:t>
      </w:r>
      <w:r>
        <w:t xml:space="preserve">used the single crossover bivalent (1CO) normalized position to compared general location of crossovers while controlling for differences in total SC length. Given that, in most of the strains we surveyed, the majority of bivalents are observed to contain </w:t>
      </w:r>
      <w:r>
        <w:t>one crossover (focus), thus justifying the focus of single crossover bivalents for analyzing crossover positions.</w:t>
      </w:r>
    </w:p>
    <w:p w:rsidR="00B22FE6" w:rsidRDefault="009A3591">
      <w:pPr>
        <w:pStyle w:val="BodyText"/>
      </w:pPr>
      <w:r>
        <w:t xml:space="preserve">In all strains, the landscape across 1CO bivalents is significantly different in females and males. Normalized foci positions tend to be more </w:t>
      </w:r>
      <w:r>
        <w:t>central in females 0.56 and closer to the telomere in males 0.68 (t-test; p = 2.9210^{-22}).</w:t>
      </w:r>
    </w:p>
    <w:p w:rsidR="00B22FE6" w:rsidRDefault="009A3591">
      <w:pPr>
        <w:pStyle w:val="BodyText"/>
      </w:pPr>
      <w:r>
        <w:t>Sex is also the most significant effect on focus position in a mixed model (M1: p = 1.2610^{-25}) and in general linear models (M2: p = 1.3310^{-7}; M3: p = 1.3310</w:t>
      </w:r>
      <w:r>
        <w:t>^{-7}). These sex differences in the placement of foci on 1CO bivalents follow a pattern observed across a variety of mammalian species (Sardell and Kirkpatrick 2020).</w:t>
      </w:r>
    </w:p>
    <w:p w:rsidR="00B22FE6" w:rsidRDefault="009A3591">
      <w:pPr>
        <w:pStyle w:val="Heading2"/>
      </w:pPr>
      <w:bookmarkStart w:id="19" w:name="X70bbb310f97de95a96cbf952bde251043bb4ec3"/>
      <w:r>
        <w:lastRenderedPageBreak/>
        <w:t>Q1. Sex Differences in CO Interference (IFD)</w:t>
      </w:r>
      <w:bookmarkEnd w:id="19"/>
    </w:p>
    <w:p w:rsidR="00B22FE6" w:rsidRDefault="009A3591">
      <w:pPr>
        <w:pStyle w:val="CaptionedFigure"/>
      </w:pPr>
      <w:r>
        <w:rPr>
          <w:noProof/>
        </w:rPr>
        <w:drawing>
          <wp:inline distT="0" distB="0" distL="0" distR="0">
            <wp:extent cx="4620126" cy="3696101"/>
            <wp:effectExtent l="0" t="0" r="0" b="0"/>
            <wp:docPr id="4" name="Picture" descr="Distribution of normalized foci positions (IFDs) for double crossover bivalents across sexes. Female and male patterns are displayed in the top and bottom triangle respectively. Each point reflects a single double crossover bivalent, with the normalized positions of foci reflected on each axis."/>
            <wp:cNvGraphicFramePr/>
            <a:graphic xmlns:a="http://schemas.openxmlformats.org/drawingml/2006/main">
              <a:graphicData uri="http://schemas.openxmlformats.org/drawingml/2006/picture">
                <pic:pic xmlns:pic="http://schemas.openxmlformats.org/drawingml/2006/picture">
                  <pic:nvPicPr>
                    <pic:cNvPr id="0" name="Picture" descr="MS_v1_files/figure-docx/Q1.IFD_load.triangle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22FE6" w:rsidRDefault="009A3591">
      <w:pPr>
        <w:pStyle w:val="CaptionImage"/>
      </w:pPr>
      <w:r>
        <w:t>Distribution of normalized foci positions</w:t>
      </w:r>
      <w:r>
        <w:t xml:space="preserve"> (IFDs) for double crossover bivalents across sexes. Female and male patterns are displayed in the top and bottom triangle respectively. Each point reflects a single double crossover bivalent, with the normalized positions of foci reflected on each axis.</w:t>
      </w:r>
    </w:p>
    <w:p w:rsidR="00B22FE6" w:rsidRDefault="009A3591">
      <w:pPr>
        <w:pStyle w:val="BodyText"/>
      </w:pPr>
      <w:r>
        <w:t>T</w:t>
      </w:r>
      <w:r>
        <w:t>here is no strong signal of sex differences in raw mean inter-focal distances (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esult indicates that females and males exhibit a similar level of interference when it is measured in physical (SC) units.</w:t>
      </w:r>
    </w:p>
    <w:p w:rsidR="00B22FE6" w:rsidRDefault="009A3591">
      <w:pPr>
        <w:pStyle w:val="BodyText"/>
      </w:pPr>
      <w:r>
        <w:t>In contrast, males have significantly longer normalized mean inter-focal distances (IFD</w:t>
      </w:r>
      <w:r>
        <w:rPr>
          <w:vertAlign w:val="superscript"/>
        </w:rPr>
        <w:t>norm</w:t>
      </w:r>
      <w:r>
        <w:t>) than females in seven</w:t>
      </w:r>
      <w:r>
        <w:t xml:space="preserve"> out of eight strains (t-tests; p &lt; 1.4910^{-12}),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w:t>
      </w:r>
      <w:r>
        <w:t>ow (&lt;25%) values, whereas males are enriched for higher values.</w:t>
      </w:r>
    </w:p>
    <w:p w:rsidR="00B22FE6" w:rsidRDefault="009A3591">
      <w:pPr>
        <w:pStyle w:val="BodyText"/>
      </w:pPr>
      <w:r>
        <w:t>Mixed models and general linear models of IFD</w:t>
      </w:r>
      <w:r>
        <w:rPr>
          <w:vertAlign w:val="superscript"/>
        </w:rPr>
        <w:t>norm</w:t>
      </w:r>
      <w:r>
        <w:t xml:space="preserve"> support the inference of stronger interference in males: sex is the most significant variable (M1 - LRT </w:t>
      </w:r>
      <w:r>
        <w:rPr>
          <w:b/>
        </w:rPr>
        <w:t>random</w:t>
      </w:r>
      <w:r>
        <w:t xml:space="preserve">: p = 6.7410^{-14} glm </w:t>
      </w:r>
      <w:r>
        <w:rPr>
          <w:i/>
        </w:rPr>
        <w:t>M2</w:t>
      </w:r>
      <w:r>
        <w:t xml:space="preserve"> 0.01 </w:t>
      </w:r>
      <w:r>
        <w:rPr>
          <w:i/>
        </w:rPr>
        <w:t>M</w:t>
      </w:r>
      <w:r>
        <w:rPr>
          <w:i/>
        </w:rPr>
        <w:t>3</w:t>
      </w:r>
      <w:r>
        <w:t xml:space="preserve"> 0.01). When interference is measured in physical SC units (IFD</w:t>
      </w:r>
      <w:r>
        <w:rPr>
          <w:vertAlign w:val="superscript"/>
        </w:rPr>
        <w:t>raw</w:t>
      </w:r>
      <w:r>
        <w:t>), the differences between sexes is low and only slightly significant (data not shown). In summary, controlling for differences in SC length (chromatin compaction) using IFD</w:t>
      </w:r>
      <w:r>
        <w:rPr>
          <w:vertAlign w:val="superscript"/>
        </w:rPr>
        <w:t>norm</w:t>
      </w:r>
      <w:r>
        <w:t xml:space="preserve"> indicates t</w:t>
      </w:r>
      <w:r>
        <w:t>hat interference is stronger in males, whereas consideration of IFD</w:t>
      </w:r>
      <w:r>
        <w:rPr>
          <w:vertAlign w:val="superscript"/>
        </w:rPr>
        <w:t>raw</w:t>
      </w:r>
      <w:r>
        <w:t xml:space="preserve"> shows that the sexes exhibit a similar level of interference on the physical (SC) scale.</w:t>
      </w:r>
    </w:p>
    <w:p w:rsidR="00B22FE6" w:rsidRDefault="009A3591">
      <w:pPr>
        <w:pStyle w:val="BodyText"/>
      </w:pPr>
      <w:r>
        <w:lastRenderedPageBreak/>
        <w:t xml:space="preserve">Visual comparison of interference pattern is aided by Figure X, which combines the total length </w:t>
      </w:r>
      <w:r>
        <w:t>of distance between two foci, but also their normalized locations along the chromosome. Two main patterns of sexual dimorphism emerge across all strains, (Supplemental figure X). First, the female patterns (top triangle), are more uniformly distributed com</w:t>
      </w:r>
      <w:r>
        <w:t>pared to males. Suggesting a wider range of normalized IFD lengths compared to males (bottom triangle). Male IFDs display a stronger chromosome end-locatization of the second foci, (clustered near the 90* corner).</w:t>
      </w:r>
    </w:p>
    <w:p w:rsidR="00B22FE6" w:rsidRDefault="009A3591">
      <w:pPr>
        <w:pStyle w:val="Heading2"/>
      </w:pPr>
      <w:bookmarkStart w:id="20" w:name="X6d0e3a51162cb18965439347f0757db534e5517"/>
      <w:r>
        <w:t>Additional Determinants of Genome-wide Rec</w:t>
      </w:r>
      <w:r>
        <w:t>ombination Rate Evolution in Males</w:t>
      </w:r>
      <w:bookmarkEnd w:id="20"/>
    </w:p>
    <w:p w:rsidR="00B22FE6" w:rsidRDefault="009A3591">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w:t>
      </w:r>
      <w:r>
        <w:t xml:space="preserve">) and low-recombination strains to identify features of the recombination landscape associated with evolutionary transitions in the genome-wide recombination rate. The main objective of this section is to test for significant correlations between features </w:t>
      </w:r>
      <w:r>
        <w:t>of the recombination landscape and the evolution of mean MLH1 foci per cell. In comparing the male specific single bivalent based metrics the first criteria for analysis is a significant differences between the high and low recombining groups and the secon</w:t>
      </w:r>
      <w:r>
        <w:t>d step is testing for significant subspecies and strain effects (M4 and M4.2).</w:t>
      </w:r>
    </w:p>
    <w:p w:rsidR="00B22FE6" w:rsidRDefault="009A3591">
      <w:pPr>
        <w:pStyle w:val="BodyText"/>
      </w:pPr>
      <w:r>
        <w:t xml:space="preserve">Previous empirical work suggests basic predictions for the relationship between the genome wide recombination rate and two aspects of the recombination landscape. </w:t>
      </w:r>
      <w:r>
        <w:rPr>
          <w:b/>
        </w:rPr>
        <w:t>SC length is expected to be positively associated with genome-wide recombination rate because of the loop-axis structure</w:t>
      </w:r>
      <w:r>
        <w:t xml:space="preserve"> (zickler Kleckner 1999, Merier 2015?). Crossover interference strength is expected to be negatively associated with genome-wide recombi</w:t>
      </w:r>
      <w:r>
        <w:t>nation rate as interference strength is reflected as the space between crossovers on the same chromosome (on chromosomes of a finite length, increasing interference strength can result in ‘pushing’ additional crossovers off of the chromosomes.</w:t>
      </w:r>
    </w:p>
    <w:p w:rsidR="00B22FE6" w:rsidRDefault="009A3591">
      <w:pPr>
        <w:pStyle w:val="BodyText"/>
      </w:pPr>
      <w:r>
        <w:t>Following th</w:t>
      </w:r>
      <w:r>
        <w:t xml:space="preserve">is logic we predict (1)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e longer SC and weaker i</w:t>
      </w:r>
      <w:r>
        <w:t xml:space="preserve">nterference compared to </w:t>
      </w:r>
      <w:r>
        <w:rPr>
          <w:i/>
        </w:rPr>
        <w:t>molossinus</w:t>
      </w:r>
      <w:r>
        <w:rPr>
          <w:i/>
          <w:vertAlign w:val="superscript"/>
        </w:rPr>
        <w:t>MOLF</w:t>
      </w:r>
      <w:r>
        <w:t xml:space="preserve">, and 3) </w:t>
      </w:r>
      <w:r>
        <w:rPr>
          <w:i/>
        </w:rPr>
        <w:t>domesticus</w:t>
      </w:r>
      <w:r>
        <w:t xml:space="preserve"> strains will have similar SC length and crossover interference.</w:t>
      </w:r>
    </w:p>
    <w:p w:rsidR="00B22FE6" w:rsidRDefault="009A3591">
      <w:pPr>
        <w:pStyle w:val="Heading2"/>
      </w:pPr>
      <w:bookmarkStart w:id="21" w:name="q2-sc-length"/>
      <w:r>
        <w:lastRenderedPageBreak/>
        <w:t>Q2 SC Length</w:t>
      </w:r>
      <w:bookmarkEnd w:id="21"/>
    </w:p>
    <w:p w:rsidR="00B22FE6" w:rsidRDefault="009A3591">
      <w:pPr>
        <w:pStyle w:val="CaptionedFigure"/>
      </w:pPr>
      <w:r>
        <w:rPr>
          <w:noProof/>
        </w:rPr>
        <w:drawing>
          <wp:inline distT="0" distB="0" distL="0" distR="0">
            <wp:extent cx="5334000" cy="2000250"/>
            <wp:effectExtent l="0" t="0" r="0" b="0"/>
            <wp:docPr id="5" name="Picture" descr="Variation in total SC area per cell across strains and Relationship between total sc and mean MLH1 count per cell across male mice. A) Mean total SC area per mouse across subspecies and recombination groups. High- and low-recombining groups are indicated by 1 and 0 respectively. (Horizontal lines indicate strain averages for total SC area.)B) Mouse averaged rates of MLH1 and total SC per cell"/>
            <wp:cNvGraphicFramePr/>
            <a:graphic xmlns:a="http://schemas.openxmlformats.org/drawingml/2006/main">
              <a:graphicData uri="http://schemas.openxmlformats.org/drawingml/2006/picture">
                <pic:pic xmlns:pic="http://schemas.openxmlformats.org/drawingml/2006/picture">
                  <pic:nvPicPr>
                    <pic:cNvPr id="0" name="Picture" descr="MS_v1_files/figure-docx/Q2.SC_MLH1.by.totalSC-1.png"/>
                    <pic:cNvPicPr>
                      <a:picLocks noChangeAspect="1" noChangeArrowheads="1"/>
                    </pic:cNvPicPr>
                  </pic:nvPicPr>
                  <pic:blipFill>
                    <a:blip r:embed="rId14"/>
                    <a:stretch>
                      <a:fillRect/>
                    </a:stretch>
                  </pic:blipFill>
                  <pic:spPr bwMode="auto">
                    <a:xfrm>
                      <a:off x="0" y="0"/>
                      <a:ext cx="5334000" cy="2000250"/>
                    </a:xfrm>
                    <a:prstGeom prst="rect">
                      <a:avLst/>
                    </a:prstGeom>
                    <a:noFill/>
                    <a:ln w="9525">
                      <a:noFill/>
                      <a:headEnd/>
                      <a:tailEnd/>
                    </a:ln>
                  </pic:spPr>
                </pic:pic>
              </a:graphicData>
            </a:graphic>
          </wp:inline>
        </w:drawing>
      </w:r>
    </w:p>
    <w:p w:rsidR="00B22FE6" w:rsidRDefault="009A3591">
      <w:pPr>
        <w:pStyle w:val="CaptionImage"/>
      </w:pPr>
      <w:r>
        <w:t>Variation in total SC area per cell across strains and Relationship between total sc and mean MLH1 count per cell acros</w:t>
      </w:r>
      <w:r>
        <w:t>s male mice. A) Mean total SC area per mouse across subspecies and recombination groups. High- and low-recombining groups are indicated by 1 and 0 respectively. (Horizontal lines indicate strain averages for total SC area.)B) Mouse averaged rates of MLH1 a</w:t>
      </w:r>
      <w:r>
        <w:t>nd total SC per cell</w:t>
      </w:r>
    </w:p>
    <w:p w:rsidR="00B22FE6" w:rsidRDefault="009A3591">
      <w:pPr>
        <w:pStyle w:val="BodyText"/>
      </w:pPr>
      <w:r>
        <w:t>Confirming the basic predictions, there is a positive correlation between mean MLH1 foci per cell and total SC (Spearmans’ r = 0.48; p = 2.2410^{-10}). Nevertheless, mean total SC only partially differentiates high-recombination and lo</w:t>
      </w:r>
      <w:r>
        <w:t xml:space="preserve">w-recombination strains (Figure X). </w:t>
      </w:r>
      <w:r>
        <w:rPr>
          <w:b/>
        </w:rPr>
        <w:t>Bret’s note on positive correlation, ’A correlation across mice, across strains, or both?</w:t>
      </w:r>
    </w:p>
    <w:p w:rsidR="00B22FE6" w:rsidRDefault="009A3591">
      <w:pPr>
        <w:pStyle w:val="BodyText"/>
      </w:pPr>
      <w:r>
        <w:t>While high-recombination strains have significantly greater mouse mean total SC area in the total dataset (t-test; p = 0.01), sepa</w:t>
      </w:r>
      <w:r>
        <w:t xml:space="preserve">rate tests by strain show that only within </w:t>
      </w:r>
      <w:r>
        <w:rPr>
          <w:i/>
        </w:rPr>
        <w:t>molossinus</w:t>
      </w:r>
      <w:r>
        <w:t xml:space="preserve"> are high- and low-recombination strains significantly different (t-test; molossinus: p = 0.03; musculus: p = 0.87). </w:t>
      </w:r>
      <w:r>
        <w:rPr>
          <w:b/>
        </w:rPr>
        <w:t>the values above are diferent between editions</w:t>
      </w:r>
    </w:p>
    <w:p w:rsidR="00B22FE6" w:rsidRDefault="009A3591">
      <w:pPr>
        <w:pStyle w:val="BodyText"/>
      </w:pPr>
      <w:r>
        <w:t>Additionally, the mouse means for the r</w:t>
      </w:r>
      <w:r>
        <w:t>educed (short and long) bivalent datasets are not significantly different between high-recombination and low-recombination strains (t-test; short: p = 0.88; long: p = 0.18).</w:t>
      </w:r>
    </w:p>
    <w:p w:rsidR="00B22FE6" w:rsidRDefault="009A3591">
      <w:pPr>
        <w:pStyle w:val="BodyText"/>
      </w:pPr>
      <w:r>
        <w:rPr>
          <w:b/>
        </w:rPr>
        <w:t>the values between versions are slightly different</w:t>
      </w:r>
      <w:r>
        <w:t xml:space="preserve"> In a general linear model with </w:t>
      </w:r>
      <w:r>
        <w:t xml:space="preserve">total SC as the dependent variable, two subspecies effects are significant (p = </w:t>
      </w:r>
      <w:r>
        <w:rPr>
          <w:i/>
        </w:rPr>
        <w:t>musculus</w:t>
      </w:r>
      <w:r>
        <w:t xml:space="preserve"> 1.2410^{-6}, </w:t>
      </w:r>
      <w:r>
        <w:rPr>
          <w:i/>
        </w:rPr>
        <w:t>molossinus</w:t>
      </w:r>
      <w:r>
        <w:t xml:space="preserve"> p = 10^{-6}). In general linear models with reduced bivalent means as dependent variables, several subspecies and strain effects reach signific</w:t>
      </w:r>
      <w:r>
        <w:t xml:space="preserve">ance (p &lt; 0.05) but they are not consistent across models, indicating to some extent the chromatin compaction evolution is decoupled from evolution in mean MLH1 foci per cell. </w:t>
      </w:r>
      <w:r>
        <w:rPr>
          <w:b/>
        </w:rPr>
        <w:t>Bret’s comment; How can you differentiate between this biological conclusion and</w:t>
      </w:r>
      <w:r>
        <w:rPr>
          <w:b/>
        </w:rPr>
        <w:t xml:space="preserve"> uncertainty due to the size of the datasets and statistical approaches?</w:t>
      </w:r>
    </w:p>
    <w:p w:rsidR="00B22FE6" w:rsidRDefault="009A3591">
      <w:pPr>
        <w:pStyle w:val="Heading2"/>
      </w:pPr>
      <w:bookmarkStart w:id="22" w:name="X6e42b3c47921b22e749543e1980bb5389e79109"/>
      <w:r>
        <w:lastRenderedPageBreak/>
        <w:t>Q2.1CO rec landscape evolution is decoupled from gwRR evolution</w:t>
      </w:r>
      <w:bookmarkEnd w:id="22"/>
    </w:p>
    <w:p w:rsidR="00B22FE6" w:rsidRDefault="009A3591">
      <w:pPr>
        <w:pStyle w:val="CaptionedFigure"/>
      </w:pPr>
      <w:r>
        <w:rPr>
          <w:noProof/>
        </w:rPr>
        <w:drawing>
          <wp:inline distT="0" distB="0" distL="0" distR="0">
            <wp:extent cx="3696101" cy="3696101"/>
            <wp:effectExtent l="0" t="0" r="0" b="0"/>
            <wp:docPr id="6" name="Picture" descr="Male distributions of single crossover normalized positions."/>
            <wp:cNvGraphicFramePr/>
            <a:graphic xmlns:a="http://schemas.openxmlformats.org/drawingml/2006/main">
              <a:graphicData uri="http://schemas.openxmlformats.org/drawingml/2006/picture">
                <pic:pic xmlns:pic="http://schemas.openxmlformats.org/drawingml/2006/picture">
                  <pic:nvPicPr>
                    <pic:cNvPr id="0" name="Picture" descr="MS_v1_files/figure-docx/Q2.1CO.show_plots-1.png"/>
                    <pic:cNvPicPr>
                      <a:picLocks noChangeAspect="1" noChangeArrowheads="1"/>
                    </pic:cNvPicPr>
                  </pic:nvPicPr>
                  <pic:blipFill>
                    <a:blip r:embed="rId15"/>
                    <a:stretch>
                      <a:fillRect/>
                    </a:stretch>
                  </pic:blipFill>
                  <pic:spPr bwMode="auto">
                    <a:xfrm>
                      <a:off x="0" y="0"/>
                      <a:ext cx="3696101" cy="3696101"/>
                    </a:xfrm>
                    <a:prstGeom prst="rect">
                      <a:avLst/>
                    </a:prstGeom>
                    <a:noFill/>
                    <a:ln w="9525">
                      <a:noFill/>
                      <a:headEnd/>
                      <a:tailEnd/>
                    </a:ln>
                  </pic:spPr>
                </pic:pic>
              </a:graphicData>
            </a:graphic>
          </wp:inline>
        </w:drawing>
      </w:r>
    </w:p>
    <w:p w:rsidR="00B22FE6" w:rsidRDefault="009A3591">
      <w:pPr>
        <w:pStyle w:val="CaptionImage"/>
      </w:pPr>
      <w:r>
        <w:t>Male distributions of single crossover normalized positions.</w:t>
      </w:r>
    </w:p>
    <w:p w:rsidR="00B22FE6" w:rsidRDefault="009A3591">
      <w:pPr>
        <w:pStyle w:val="BodyText"/>
      </w:pPr>
      <w:r>
        <w:t>The normalized 1CO position is not significantly differe</w:t>
      </w:r>
      <w:r>
        <w:t xml:space="preserve">nt between high-recombination and low-recombination strains for the total pooled data (t-test; p = 0.24) and also when examined within subspecies (t-test; p = 0.41 and p = 0.07 for </w:t>
      </w:r>
      <w:r>
        <w:rPr>
          <w:i/>
        </w:rPr>
        <w:t>musculus</w:t>
      </w:r>
      <w:r>
        <w:t xml:space="preserve"> and </w:t>
      </w:r>
      <w:r>
        <w:rPr>
          <w:i/>
        </w:rPr>
        <w:t>molossinus</w:t>
      </w:r>
      <w:r>
        <w:t xml:space="preserve">, respectively). </w:t>
      </w:r>
      <w:r>
        <w:rPr>
          <w:b/>
        </w:rPr>
        <w:t xml:space="preserve">While there are significant strain </w:t>
      </w:r>
      <w:r>
        <w:rPr>
          <w:b/>
        </w:rPr>
        <w:t xml:space="preserve">effects for </w:t>
      </w:r>
      <w:r>
        <w:rPr>
          <w:b/>
          <w:i/>
        </w:rPr>
        <w:t>domesticus</w:t>
      </w:r>
      <w:r>
        <w:rPr>
          <w:b/>
          <w:i/>
          <w:vertAlign w:val="superscript"/>
        </w:rPr>
        <w:t>WSB</w:t>
      </w:r>
      <w:r>
        <w:rPr>
          <w:b/>
        </w:rPr>
        <w:t xml:space="preserve"> and </w:t>
      </w:r>
      <w:r>
        <w:rPr>
          <w:b/>
          <w:i/>
        </w:rPr>
        <w:t>molossinus</w:t>
      </w:r>
      <w:r>
        <w:rPr>
          <w:b/>
          <w:i/>
          <w:vertAlign w:val="superscript"/>
        </w:rPr>
        <w:t>MOLF</w:t>
      </w:r>
      <w:r>
        <w:rPr>
          <w:b/>
        </w:rPr>
        <w:t xml:space="preserve"> in a general linear model with normalized position as the dependent variable (Figure X)</w:t>
      </w:r>
      <w:r>
        <w:t xml:space="preserve">, </w:t>
      </w:r>
      <w:r>
        <w:rPr>
          <w:i/>
        </w:rPr>
        <w:t>this evolution of the 1CO positioning is decoupled from the total genome-wide recombination rate.</w:t>
      </w:r>
      <w:r>
        <w:t xml:space="preserve"> &lt;bret asks if the bolded</w:t>
      </w:r>
      <w:r>
        <w:t xml:space="preserve"> section is correct. are there sig strain effects for WSB and MOLF?&gt; </w:t>
      </w:r>
    </w:p>
    <w:p w:rsidR="00B22FE6" w:rsidRDefault="009A3591">
      <w:pPr>
        <w:pStyle w:val="Heading2"/>
      </w:pPr>
      <w:bookmarkStart w:id="23" w:name="Xf1cf6886dcf4b42523e0608cb5f0ddeae126de1"/>
      <w:r>
        <w:t>Q2 Evolution of interference is associated with genome wide recombination rate evolution</w:t>
      </w:r>
      <w:bookmarkEnd w:id="23"/>
    </w:p>
    <w:p w:rsidR="00B22FE6" w:rsidRDefault="009A3591">
      <w:pPr>
        <w:pStyle w:val="FirstParagraph"/>
      </w:pPr>
      <w:r>
        <w:t>Merge Dom together, merge Musc - low, show mol seperately</w:t>
      </w:r>
    </w:p>
    <w:p w:rsidR="00B22FE6" w:rsidRDefault="009A3591">
      <w:pPr>
        <w:pStyle w:val="CaptionedFigure"/>
      </w:pPr>
      <w:r>
        <w:rPr>
          <w:noProof/>
        </w:rPr>
        <w:lastRenderedPageBreak/>
        <w:drawing>
          <wp:inline distT="0" distB="0" distL="0" distR="0">
            <wp:extent cx="5334000" cy="3556000"/>
            <wp:effectExtent l="0" t="0" r="0" b="0"/>
            <wp:docPr id="7" name="Picture" descr="male IFD distributions highlighting differences across recombining groups"/>
            <wp:cNvGraphicFramePr/>
            <a:graphic xmlns:a="http://schemas.openxmlformats.org/drawingml/2006/main">
              <a:graphicData uri="http://schemas.openxmlformats.org/drawingml/2006/picture">
                <pic:pic xmlns:pic="http://schemas.openxmlformats.org/drawingml/2006/picture">
                  <pic:nvPicPr>
                    <pic:cNvPr id="0" name="Picture" descr="MS_v1_files/figure-docx/Q2.IFD_load.triangles-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rsidR="00B22FE6" w:rsidRDefault="009A3591">
      <w:pPr>
        <w:pStyle w:val="CaptionImage"/>
      </w:pPr>
      <w:r>
        <w:t>male IFD distributions highlighting d</w:t>
      </w:r>
      <w:r>
        <w:t>ifferences across recombining groups</w:t>
      </w:r>
    </w:p>
    <w:p w:rsidR="00B22FE6" w:rsidRDefault="009A3591">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xml:space="preserve">: p = 8.7810^{-6}). This pattern is confirmed by separate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ossinus</w:t>
      </w:r>
      <w:r>
        <w:t xml:space="preserve"> (IFD</w:t>
      </w:r>
      <w:r>
        <w:rPr>
          <w:vertAlign w:val="superscript"/>
        </w:rPr>
        <w:t>norm</w:t>
      </w:r>
      <w:r>
        <w:t>: p= 0.17; IFD</w:t>
      </w:r>
      <w:r>
        <w:rPr>
          <w:vertAlign w:val="superscript"/>
        </w:rPr>
        <w:t>raw</w:t>
      </w:r>
      <w:r>
        <w:t>: p = 0.08). &lt;Bret’s comment, these p values are not very significant.&gt; Similar results are seen with general linear models for both IFD</w:t>
      </w:r>
      <w:r>
        <w:rPr>
          <w:vertAlign w:val="superscript"/>
        </w:rPr>
        <w:t>raw</w:t>
      </w:r>
      <w:r>
        <w:t xml:space="preserve"> </w:t>
      </w:r>
      <w:r>
        <w:t>and IFD</w:t>
      </w:r>
      <w:r>
        <w:rPr>
          <w:vertAlign w:val="superscript"/>
        </w:rPr>
        <w:t>norm</w:t>
      </w:r>
      <w:r>
        <w:t>: only effects associated with high-recombination strains are significant (p &lt; 0.05).</w:t>
      </w:r>
    </w:p>
    <w:p w:rsidR="00B22FE6" w:rsidRDefault="009A3591">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w:t>
      </w:r>
      <w:r>
        <w:t>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w:t>
      </w:r>
      <w:r>
        <w:rPr>
          <w:i/>
        </w:rPr>
        <w:t>domesticus</w:t>
      </w:r>
      <w:r>
        <w:rPr>
          <w:i/>
          <w:vertAlign w:val="superscript"/>
        </w:rPr>
        <w:t>G</w:t>
      </w:r>
      <w:r>
        <w:t>) to 16% (</w:t>
      </w:r>
      <w:r>
        <w:rPr>
          <w:i/>
        </w:rPr>
        <w:t>mus</w:t>
      </w:r>
      <w:r>
        <w:rPr>
          <w:i/>
        </w:rPr>
        <w:t>culus</w:t>
      </w:r>
      <w:r>
        <w:rPr>
          <w:i/>
          <w:vertAlign w:val="superscript"/>
        </w:rPr>
        <w:t>KAZ</w:t>
      </w:r>
      <w:r>
        <w:t xml:space="preserve">) in low-recombination strains, whereas high-recombination strains all show such frequencies below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p>
    <w:p w:rsidR="00B22FE6" w:rsidRDefault="009A3591">
      <w:pPr>
        <w:pStyle w:val="BodyText"/>
      </w:pPr>
      <w:r>
        <w:t>Differnces in IFD can also be noted from the triangle IFD pl</w:t>
      </w:r>
      <w:r>
        <w:t>ots (Figure X). We note that the three high-recombining strains show more clustering of IFD observations near the area of the plot which indicates longer IFDs. The remaining strains have more observations short IFD observations near the diagonal.</w:t>
      </w:r>
    </w:p>
    <w:p w:rsidR="00B22FE6" w:rsidRDefault="009A3591">
      <w:pPr>
        <w:pStyle w:val="BodyText"/>
      </w:pPr>
      <w:r>
        <w:t>In summar</w:t>
      </w:r>
      <w:r>
        <w:t xml:space="preserve">y, the level of interference is a significant predictor of evolution in the genome-wide recombination rate, but SC length and crossover position on 1CO bivalents are not. </w:t>
      </w:r>
      <w:r>
        <w:lastRenderedPageBreak/>
        <w:t>However, the pattern is in the opposite direction to our prediction: high-recombinati</w:t>
      </w:r>
      <w:r>
        <w:t>on strains have stronger interference.</w:t>
      </w:r>
    </w:p>
    <w:p w:rsidR="00B22FE6" w:rsidRDefault="009A3591">
      <w:pPr>
        <w:pStyle w:val="Heading1"/>
      </w:pPr>
      <w:bookmarkStart w:id="24" w:name="discussion-draft-v2"/>
      <w:r>
        <w:t>Discussion Draft v2</w:t>
      </w:r>
      <w:bookmarkEnd w:id="24"/>
    </w:p>
    <w:p w:rsidR="00B22FE6" w:rsidRDefault="009A3591">
      <w:pPr>
        <w:pStyle w:val="FirstParagraph"/>
      </w:pPr>
      <w:r>
        <w:t xml:space="preserve">Despite quantifying a similar number of wild derived inbred strains from </w:t>
      </w:r>
      <w:r>
        <w:rPr>
          <w:i/>
        </w:rPr>
        <w:t>M. m. domesticus</w:t>
      </w:r>
      <w:r>
        <w:t xml:space="preserve"> and </w:t>
      </w:r>
      <w:r>
        <w:rPr>
          <w:i/>
        </w:rPr>
        <w:t>M. m. musculus</w:t>
      </w:r>
      <w:r>
        <w:t>, we only observed rapid male specific evolution for the genome wide recombination rate f</w:t>
      </w:r>
      <w:r>
        <w:t xml:space="preserve">or </w:t>
      </w:r>
      <w:r>
        <w:rPr>
          <w:i/>
        </w:rPr>
        <w:t>M. m. musculus.</w:t>
      </w:r>
      <w:r>
        <w:t xml:space="preserve"> Estimates of effective population size for the three main subspecies of the house mouse found </w:t>
      </w:r>
      <w:r>
        <w:rPr>
          <w:i/>
        </w:rPr>
        <w:t>M. m. musculus</w:t>
      </w:r>
      <w:r>
        <w:t xml:space="preserve"> had the lowest (Geraldes et al. 2011). Selection becomes less efficient at removing deleterious mutations in small populations o</w:t>
      </w:r>
      <w:r>
        <w:t>utside of mutation-drift balance. In such populations, modifiers for increased recombination rates will be selected for as they increase the efficiency of selection.</w:t>
      </w:r>
    </w:p>
    <w:p w:rsidR="00B22FE6" w:rsidRDefault="009A3591">
      <w:pPr>
        <w:pStyle w:val="BodyText"/>
      </w:pPr>
      <w:r>
        <w:t>An additional possibility is that the different rates in recombination rate variation acro</w:t>
      </w:r>
      <w:r>
        <w:t>ss subspecies is related to history of hybridization across the populations sampled in this panel of inbred strains. Theoretical work as connected recombination that rate of purging deleterious introgressed DNA in populations after hybridization (Caballero</w:t>
      </w:r>
      <w:r>
        <w:t xml:space="preserve"> et al 2019, Schumer 2018). The three high-recombining strains identified in this study have connections to hybridization. Both </w:t>
      </w:r>
      <w:r>
        <w:rPr>
          <w:i/>
        </w:rPr>
        <w:t>Musculus</w:t>
      </w:r>
      <w:r>
        <w:rPr>
          <w:i/>
          <w:vertAlign w:val="superscript"/>
        </w:rPr>
        <w:t>PW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w:t>
      </w:r>
      <w:r>
        <w:rPr>
          <w:i/>
          <w:vertAlign w:val="superscript"/>
        </w:rPr>
        <w:t>KIVE</w:t>
      </w:r>
      <w:r>
        <w:t xml:space="preserve"> comes from a yonger section of the hybrid zone with a nuclear genome from </w:t>
      </w:r>
      <w:r>
        <w:rPr>
          <w:i/>
        </w:rPr>
        <w:t>M. m. musculus</w:t>
      </w:r>
      <w:r>
        <w:t xml:space="preserve"> and a mitochondria genome from </w:t>
      </w:r>
      <w:r>
        <w:rPr>
          <w:i/>
        </w:rPr>
        <w:t>M. m. domesticus</w:t>
      </w:r>
      <w:r>
        <w:t xml:space="preserve"> (Gyllensten and Wilson 1987). The subspecies </w:t>
      </w:r>
      <w:r>
        <w:rPr>
          <w:i/>
        </w:rPr>
        <w:t>M. m. molossinus</w:t>
      </w:r>
      <w:r>
        <w:t xml:space="preserve"> is a natural hybrid of </w:t>
      </w:r>
      <w:r>
        <w:rPr>
          <w:i/>
        </w:rPr>
        <w:t>M. m. musculus</w:t>
      </w:r>
      <w:r>
        <w:t xml:space="preserve"> and </w:t>
      </w:r>
      <w:r>
        <w:rPr>
          <w:i/>
        </w:rPr>
        <w:t>M. m. cata</w:t>
      </w:r>
      <w:r>
        <w:rPr>
          <w:i/>
        </w:rPr>
        <w:t>neus</w:t>
      </w:r>
      <w:r>
        <w:t xml:space="preserve"> (Geraldes et al 2008, (Geraldes et al. 2011)). Models for the aggregate recombination metics, suggest that the location of recombination events and the total rate influence the dynamics of purging of deleterious introgress DNA (Veller et al 2019) – mo</w:t>
      </w:r>
      <w:r>
        <w:t xml:space="preserve">tivating increased study of recombination rates and natural populations. 4 </w:t>
      </w:r>
    </w:p>
    <w:p w:rsidR="00B22FE6" w:rsidRDefault="009A3591">
      <w:pPr>
        <w:pStyle w:val="BodyText"/>
      </w:pPr>
      <w:r>
        <w:t>To place our results in the broader context of recombination rate evolution we compare our main resuts to expectionat under three modifier models and two functional and cell physio</w:t>
      </w:r>
      <w:r>
        <w:t>logy models (table X). While there are challenges to fitting models built under different assumptions, we feel it’s a useful exercise to highlight any unifying patterns for our specific traits across exsisting models. The three modifier models were built t</w:t>
      </w:r>
      <w:r>
        <w:t xml:space="preserve">o explain variation in genome wide recombination rates between sexes (heterochiasmy), while the chromosome ocillatory movement (COM) model was built to describe positive interference. This spindle based selection model was developed to explain the results </w:t>
      </w:r>
      <w:r>
        <w:t>resented in this manuscript. In cases where the models can’t be extended to predicting results, we list a ‘NA’ for the prediction.</w:t>
      </w:r>
    </w:p>
    <w:p w:rsidR="00B22FE6" w:rsidRDefault="009A3591">
      <w:pPr>
        <w:pStyle w:val="Heading2"/>
      </w:pPr>
      <w:bookmarkStart w:id="25" w:name="X570497454a9653dcb4c1c50922092f4c4451fa1"/>
      <w:r>
        <w:t>Evolution of reversed heterochiasmy direction</w:t>
      </w:r>
      <w:bookmarkEnd w:id="25"/>
    </w:p>
    <w:p w:rsidR="00B22FE6" w:rsidRDefault="009A3591">
      <w:pPr>
        <w:pStyle w:val="FirstParagraph"/>
      </w:pPr>
      <w:r>
        <w:t>In our results and more generally in the literature, female biased heterochiasm</w:t>
      </w:r>
      <w:r>
        <w:t>y is the most common pattern, however male biased heterochiasmy is not especially rare (Brandvain and Coop 2012). Our results extend previous reports of male biased heterochiasmy (Dumont and Payseur 2011) to new subspecies of house mouse (</w:t>
      </w:r>
      <w:r>
        <w:rPr>
          <w:i/>
        </w:rPr>
        <w:t>molossinus</w:t>
      </w:r>
      <w:r>
        <w:t>) and e</w:t>
      </w:r>
      <w:r>
        <w:t>mphasize the short evolutionary period. Whether these instances of evolution of genome-</w:t>
      </w:r>
      <w:r>
        <w:lastRenderedPageBreak/>
        <w:t>wide recombination rates are due to independent events or segregating genetic variation within house mouse subspecies requires further study. Regardless, the faster male</w:t>
      </w:r>
      <w:r>
        <w:t xml:space="preserve"> evolution in genome-wide recombination rates suggests that even for species in female biased heterochiasmy species, selecting for higher male specific genome wide recombination rates may be the most effective way to increase the sex-averaged recombination</w:t>
      </w:r>
      <w:r>
        <w:t xml:space="preserve"> rate for a genetic background. This insight could be important for animal breeding programs (Battagin et al. 2016).</w:t>
      </w:r>
    </w:p>
    <w:p w:rsidR="00B22FE6" w:rsidRDefault="009A3591">
      <w:pPr>
        <w:pStyle w:val="BodyText"/>
      </w:pPr>
      <w:r>
        <w:t>Under the spindle based model, faster male evolution of the genome wide recombination rate, is primarily driven by a more efficient spindle</w:t>
      </w:r>
      <w:r>
        <w:t xml:space="preserve"> assembly checkpoint (SAC) acting on chromosome structures at metaphase I alignment. &lt;We refer the reader to (Lane and Kauppi 2019) for more details on the SAC pathway.&gt; The SAC prevents anueploidy by ensuring all bivalents are correctly attached to the mi</w:t>
      </w:r>
      <w:r>
        <w:t>crotubulue spindle (bi-orientated) before starting the metaphase-to-anaphase transition (Lane and Kauppi 2019, @subramanian2014, @dumontDesai2012).</w:t>
      </w:r>
    </w:p>
    <w:p w:rsidR="00B22FE6" w:rsidRDefault="009A3591">
      <w:pPr>
        <w:pStyle w:val="BodyText"/>
      </w:pPr>
      <w:r>
        <w:t xml:space="preserve">A stable chromosome structure requires, i) kinetochores attached to opposite poles of the cells and ii) at least one crossover to create tension across a proportion of sister cohesion ((Lane and Kauppi 2019)). Genetic variants will be selected in a manner </w:t>
      </w:r>
      <w:r>
        <w:t>to optimize the process of bi-orientation and prevent SAC from delaying cell cycle or triggering apoptosis. Multiple lines of evidence indicate that the effectiveness of SAC in spermatogenesis is greater compared to oogenesis (Lane and Kauppi 2019, @subram</w:t>
      </w:r>
      <w:r>
        <w:t>anian2014)), which are connected to conserved features of gametogenesis; centrosome spindle (So et al. (2019), Dumont and Desai (2012)) and cell volume (Kyogoku and Kitajima 2017). The more stringent SAC in spermatogenesis will be more effective at removin</w:t>
      </w:r>
      <w:r>
        <w:t xml:space="preserve">g genetic variants which interfere with bi-orientation compared to females. This dynamic can give rise to sex-specific genetic variants which in turn can result in context of meiosis between males and females as the primary source of distinct evolutionary </w:t>
      </w:r>
      <w:r>
        <w:t>trajectories in genome wide recombination rates.</w:t>
      </w:r>
    </w:p>
    <w:p w:rsidR="00B22FE6" w:rsidRDefault="009A3591">
      <w:pPr>
        <w:pStyle w:val="Heading2"/>
      </w:pPr>
      <w:bookmarkStart w:id="26" w:name="X080cdfbba7fccaec350341481d2d0d0334e0b9a"/>
      <w:r>
        <w:t>Conservation in sexual dimorphism in between cell variation in crossover number</w:t>
      </w:r>
      <w:bookmarkEnd w:id="26"/>
    </w:p>
    <w:p w:rsidR="00B22FE6" w:rsidRDefault="009A3591">
      <w:pPr>
        <w:pStyle w:val="FirstParagraph"/>
      </w:pPr>
      <w:r>
        <w:t>Regardless of whether these hypotheses are true, Our observations of between cell variation fail to support a basic prediction of (the relationship between mean and variance) a higher mean will be associated with a higher variance. Across all strains, incl</w:t>
      </w:r>
      <w:r>
        <w:t>uding the high-recombining strains, musc</w:t>
      </w:r>
      <w:r>
        <w:rPr>
          <w:vertAlign w:val="superscript"/>
        </w:rPr>
        <w:t>PWD</w:t>
      </w:r>
      <w:r>
        <w:t>, musc</w:t>
      </w:r>
      <w:r>
        <w:rPr>
          <w:vertAlign w:val="superscript"/>
        </w:rPr>
        <w:t>SKIVE</w:t>
      </w:r>
      <w:r>
        <w:t xml:space="preserve"> and mol</w:t>
      </w:r>
      <w:r>
        <w:rPr>
          <w:vertAlign w:val="superscript"/>
        </w:rPr>
        <w:t>MSM</w:t>
      </w:r>
      <w:r>
        <w:t>, females consistently have higher between cell variance for crossover count. These results add to previous findings in mice and humans that oogenesis has increased variance for crossovers (L</w:t>
      </w:r>
      <w:r>
        <w:t>ynn et al. 2002, @gruhn2013) and precursors to crossovers (Lenzi et al. 2005)?, compared to spermatocytes. This feature of heterochiasmy supports evolutionary theories predicting distinct reproductive strategies between females (diversifying offspring) and</w:t>
      </w:r>
      <w:r>
        <w:t xml:space="preserve"> males (maintain successful haplotypes) (Trivers and others 2002).</w:t>
      </w:r>
    </w:p>
    <w:p w:rsidR="00B22FE6" w:rsidRDefault="009A3591">
      <w:pPr>
        <w:pStyle w:val="BodyText"/>
      </w:pPr>
      <w:r>
        <w:t>In the spindle based selection model, the less efficient SAC in oocytes leads to relaxed selection on the metaphase I chromosome structure. This will result in increased variance in chromos</w:t>
      </w:r>
      <w:r>
        <w:t xml:space="preserve">ome structure and crossover number per cell, not just across strains, but across </w:t>
      </w:r>
      <w:r>
        <w:lastRenderedPageBreak/>
        <w:t xml:space="preserve">cells within individuals. Oocytes at metaphase I, have an acentriolar spindle comprised of diffuse network of microtubules with multiple microtubule organizing centers (Schuh </w:t>
      </w:r>
      <w:r>
        <w:t>and Ellenberg 2007). Centrosomes spindles are in spermatogensis and mature sperm cells delivers centrioles (most mammals) or centrosome material (rodents and rabbits) to the egg during fertilization (Manandhar, Schatten, and Sutovsky (2005)). This is anoth</w:t>
      </w:r>
      <w:r>
        <w:t>er way the spindle based selection model is linked to conserved sex differences in gametogenesis (Ross and Normark 2015).</w:t>
      </w:r>
    </w:p>
    <w:p w:rsidR="00B22FE6" w:rsidRDefault="009A3591">
      <w:pPr>
        <w:pStyle w:val="BodyText"/>
      </w:pPr>
      <w:r>
        <w:t>Regardless of whether these hypotheses are true, our results further support the results of females having greater variation in the nu</w:t>
      </w:r>
      <w:r>
        <w:t>mber of crossovers across cells in mice and humans (Lynn et al. 2002, @gruhn2013). This feature of heterochiasmy supports evolutionary theories predicting distinct reproductive strategies between females (diversifying offspring) and males (maintain success</w:t>
      </w:r>
      <w:r>
        <w:t>ful haplotypes) (Trivers and others 2002).</w:t>
      </w:r>
    </w:p>
    <w:p w:rsidR="00B22FE6" w:rsidRDefault="009A3591">
      <w:pPr>
        <w:pStyle w:val="BodyText"/>
      </w:pPr>
      <w:r>
        <w:t>&lt;stabilization – bi-oriented, robust SAC response, SAC acts to correctly time metaphase to anaphase transition – only after correct alignment and bi-orientation of bivalents in the metaphase cell, – spindle dynami</w:t>
      </w:r>
      <w:r>
        <w:t>cs much different due to asymmetrical division Mogessie et al 2018, Mogessie Schuh –actin and MT are apart of oocyte spindle&gt; &lt;Bennabi et al 2016 –spindle assembly in oocytes, sun and kim 2011 – SAC and regulators, Kolano et al 2012 –error prone oocytes, M</w:t>
      </w:r>
      <w:r>
        <w:t>anil-Segalen – forces through MT breaking chromosomes, Mogessie et al 2018 – meiotic spindle (big) review&gt;</w:t>
      </w:r>
    </w:p>
    <w:p w:rsidR="00B22FE6" w:rsidRDefault="009A3591">
      <w:pPr>
        <w:pStyle w:val="Heading2"/>
      </w:pPr>
      <w:bookmarkStart w:id="27" w:name="Xdd61133b515534f863ce1ae5a843c56ea3e6b78"/>
      <w:r>
        <w:t>Conservation in sex-specific recombination landscape</w:t>
      </w:r>
      <w:bookmarkEnd w:id="27"/>
    </w:p>
    <w:p w:rsidR="00B22FE6" w:rsidRDefault="009A3591">
      <w:pPr>
        <w:pStyle w:val="FirstParagraph"/>
      </w:pPr>
      <w:r>
        <w:t>Our results extend (the mountain / plethora) or previous data reports for broad scale sex differ</w:t>
      </w:r>
      <w:r>
        <w:t>ence in the recombination landscape (Sardell and Kirkpatrick 2020) - data comprised mostly of highly divergence species / large evolutionary distances. In contrast our results demonstrate that this pattern is maintained across much shorter evolutionary dis</w:t>
      </w:r>
      <w:r>
        <w:t>tances and even with rapid evolution in the genome-wide recombination rate. We argue that this conservation of the male chromosome end bias // recombination landscape is one of the most conserved features of heterochiasmy and could be connected to fundamen</w:t>
      </w:r>
      <w:r>
        <w:t>tal aspects of gametogenesis.</w:t>
      </w:r>
    </w:p>
    <w:p w:rsidR="00B22FE6" w:rsidRDefault="009A3591">
      <w:pPr>
        <w:pStyle w:val="BodyText"/>
      </w:pPr>
      <w:r>
        <w:t>As reviewed in (Sardell and Kirkpatrick 2020), sexual dimorphism in the broad scale recombination landscape is a conserved trait. The two locus modifier and SACE models predict sexual dimorphism in the broad scale recombinatio</w:t>
      </w:r>
      <w:r>
        <w:t>n landscape, for diminishing the effect of drive systems and maintaining larger chromosome blocks under linkage in males respectively. The COM model, predicts the sex differences in the recombination landscape via interference is due to a combination of th</w:t>
      </w:r>
      <w:r>
        <w:t>e length of the axis and differing strengths of chromosome movements during the pairing process (Hultén 2011).</w:t>
      </w:r>
    </w:p>
    <w:p w:rsidR="00B22FE6" w:rsidRDefault="009A3591">
      <w:pPr>
        <w:pStyle w:val="BodyText"/>
      </w:pPr>
      <w:r>
        <w:t>Under the spindle based model we hypothesize that the sexual dimorphism in the recombination landscapes hinges on sex differences on the requirem</w:t>
      </w:r>
      <w:r>
        <w:t>ents for chromosome cohesion in late meiosis I. The irreversible process of the metaphase to anaphase transition is initiated by the protyltic decay of the sister cohesion connecting homologs (Lane and Kauppi 2019), subramanian and Hochwagen , Dumont and D</w:t>
      </w:r>
      <w:r>
        <w:t xml:space="preserve">esai (2012)]. The number and </w:t>
      </w:r>
      <w:r>
        <w:lastRenderedPageBreak/>
        <w:t>placement of crossovers alter the distribution of sister cohesion and the resulting chromosome structure when bivalents are aligned and bi-oriented on the metaphase plate (Veen and Hawley 2003, @altendorfer2020). Differences in</w:t>
      </w:r>
      <w:r>
        <w:t xml:space="preserve"> timing of cell cycle between oogenesis and spermatogenesis imposes the the different selective pressures on how sister cohesion affects chromosome structure. Faster spermatogenesis may select for synchronization of the separation homologs (cite). While in</w:t>
      </w:r>
      <w:r>
        <w:t xml:space="preserve"> oogenesis, the slower cell cycle and multiple arrest stages may require chromosome structures with greater stability on the MI spindle, espicially for those with dicyate arrest (Lee 2019).</w:t>
      </w:r>
    </w:p>
    <w:p w:rsidR="00B22FE6" w:rsidRDefault="009A3591">
      <w:pPr>
        <w:pStyle w:val="BodyText"/>
      </w:pPr>
      <w:r>
        <w:t>The higher levels /increased genetic diversity and recombination r</w:t>
      </w:r>
      <w:r>
        <w:t>ates at chromosome ends Haenel et al. (2018) - suggests that this is driven by the male-specific recombination landscape (Sardell and Kirkpatrick 2020). (giving rise to interesting evolutionary predictions).</w:t>
      </w:r>
    </w:p>
    <w:p w:rsidR="00B22FE6" w:rsidRDefault="009A3591">
      <w:pPr>
        <w:pStyle w:val="Heading2"/>
      </w:pPr>
      <w:bookmarkStart w:id="28" w:name="X35f12ee51e3865d72ef96f0820fb1a0c9833ba1"/>
      <w:r>
        <w:t>Conservation of sex differences in chromatin str</w:t>
      </w:r>
      <w:r>
        <w:t>ucture</w:t>
      </w:r>
      <w:bookmarkEnd w:id="28"/>
    </w:p>
    <w:p w:rsidR="00B22FE6" w:rsidRDefault="009A3591">
      <w:pPr>
        <w:pStyle w:val="FirstParagraph"/>
      </w:pPr>
      <w:r>
        <w:t>Our results from musculus</w:t>
      </w:r>
      <w:r>
        <w:rPr>
          <w:vertAlign w:val="superscript"/>
        </w:rPr>
        <w:t>MSM</w:t>
      </w:r>
      <w:r>
        <w:t xml:space="preserve"> and musculus</w:t>
      </w:r>
      <w:r>
        <w:rPr>
          <w:vertAlign w:val="superscript"/>
        </w:rPr>
        <w:t>PWD</w:t>
      </w:r>
      <w:r>
        <w:t xml:space="preserve"> demonstrate that chromatin compaction are uncoupled from the direction of heterochiasmy in house mice. These results slightly depart from predictions which nominate chromatin compaction as the primary dri</w:t>
      </w:r>
      <w:r>
        <w:t>ver of recombination rate variation (Petkov et al. 2007). Chromatin compaction could explain variation in heterochiasmy, which is driven by the disinct meiotic contexts across sexes but is a weak predictor for recombination rate variation within the sexes.</w:t>
      </w:r>
      <w:r>
        <w:t xml:space="preserve"> Our results indicate the sexual dimorphism in chromatin compaction is conserved in house mouse (e.g. females have longer SC than males) and that the rapid male-specific evolution in crossover number per cell proceeded through another aspect of crossover r</w:t>
      </w:r>
      <w:r>
        <w:t>egulation (see below).</w:t>
      </w:r>
    </w:p>
    <w:p w:rsidR="00B22FE6" w:rsidRDefault="009A3591">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Mercier paper? Sera?) </w:t>
      </w:r>
      <w:r>
        <w:t>where pollen is the larger cell and has longer axis length (Cahoon and Libuda 2019).</w:t>
      </w:r>
    </w:p>
    <w:p w:rsidR="00B22FE6" w:rsidRDefault="009A3591">
      <w:pPr>
        <w:pStyle w:val="BodyText"/>
      </w:pPr>
      <w:r>
        <w:t>As outlined in Haenel et al. (2018), sexual dimorphism in chromatin organization translates to interference strength measured in base pairs. From empirical data in mice (P</w:t>
      </w:r>
      <w:r>
        <w:t>etkov et al. 2007, @lynn2002) and humans (Gruhn et al. 2013), there seem to be to general configurations for chromatin structure: longer axis and shorter loops in females; shorter axis and longer loops in males. The signal for interference is thought to be</w:t>
      </w:r>
      <w:r>
        <w:t xml:space="preserve"> mediated though the SC, which is built on top of the chromosome axis (Zickler and Kleckner 2015) regardless of the loop size. Supporting this is the observation that interference strength measured in micrometers of is conserved between sexes (Petkov et al</w:t>
      </w:r>
      <w:r>
        <w:t xml:space="preserve">. 2007). As a consequence, since more base pairs are sequestered into the radial loops per unit of the linear central axis, chromatin organization with longer DNA loops (and shorter axis), as seen in males, will have a signal of stronger interference when </w:t>
      </w:r>
      <w:r>
        <w:t>measured in base pairs compared to ’the typical female chromatin configuration. Stronger interference in males, has been noted across many sex-specific linkage maps (cite) strengthening the hypothesis that sexual dimorphism in the chromatin organization is</w:t>
      </w:r>
      <w:r>
        <w:t xml:space="preserve"> widespread, however this has only been confirmed by cytological data in mice and humans. (Also large difficulties in observing sperm cells through meiosis).</w:t>
      </w:r>
    </w:p>
    <w:p w:rsidR="00B22FE6" w:rsidRDefault="009A3591">
      <w:pPr>
        <w:pStyle w:val="BodyText"/>
      </w:pPr>
      <w:r>
        <w:lastRenderedPageBreak/>
        <w:t>&lt;The results of sexual dimorphism in chromatin structure is supported by the literature, especiall</w:t>
      </w:r>
      <w:r>
        <w:t>y for mammals (Lynn et al. 2002, @gruhn2013), But there’s generally a lack of data for other systems see (Cahoon and Libuda 2019)&gt;</w:t>
      </w:r>
    </w:p>
    <w:p w:rsidR="00B22FE6" w:rsidRDefault="009A3591">
      <w:pPr>
        <w:pStyle w:val="Heading2"/>
      </w:pPr>
      <w:bookmarkStart w:id="29" w:name="X51863f9a9e4b6a010eecfad0ed4f9430ba92971"/>
      <w:r>
        <w:t>Evolution of interference strength in males</w:t>
      </w:r>
      <w:bookmarkEnd w:id="29"/>
    </w:p>
    <w:p w:rsidR="00B22FE6" w:rsidRDefault="009A3591">
      <w:pPr>
        <w:pStyle w:val="FirstParagraph"/>
      </w:pPr>
      <w:r>
        <w:t>An expected consequence of our observed elevated genome-wide recombination rate i</w:t>
      </w:r>
      <w:r>
        <w:t>s lower LD across the genome, which may increase the efficiency of selection and impact the dynamics of introgression (cite, Schumer). Given that the higher genome-wide recombination rates are paired with stronger interference these predicted pattern may h</w:t>
      </w:r>
      <w:r>
        <w:t xml:space="preserve">ave heterogeneous signal along chromosomes. </w:t>
      </w:r>
      <w:r>
        <w:rPr>
          <w:b/>
        </w:rPr>
        <w:t>(new, veller paper – in addition to the total gwRR, the location of crossovers (rbar), should be considered in this dynamic)</w:t>
      </w:r>
    </w:p>
    <w:p w:rsidR="00B22FE6" w:rsidRDefault="009A3591">
      <w:pPr>
        <w:pStyle w:val="BodyText"/>
      </w:pPr>
      <w:r>
        <w:t>Examples of evolution of interference strength are rare and may be complicated by chang</w:t>
      </w:r>
      <w:r>
        <w:t>es in the underlying karyotype structure (Segura et al 2014). The general pattern of empirical measures of interference strength is that it has a negative correlation to the genome wide recombination rate (Otto and Payseur 2019). This fits the logic of the</w:t>
      </w:r>
      <w:r>
        <w:t xml:space="preserve"> chromosome axis acting as the ‘real estate’ for DSBs and aligns with known molecular mechanisms (cite). Two examples of the opposite direction, a positive correlation of interference strength and genome-wide recombination rate, involve descriptions of obs</w:t>
      </w:r>
      <w:r>
        <w:t xml:space="preserve">ervations at the single bivalent level; the between lab-raised and wild mice of </w:t>
      </w:r>
      <w:r>
        <w:rPr>
          <w:i/>
        </w:rPr>
        <w:t>Peromyscus leucopus</w:t>
      </w:r>
      <w:r>
        <w:t xml:space="preserve"> from (Peterson, Miller, and Payseur 2019) or large effects on genome wide recombination rates across a short evolutionary differences; the within-sex compar</w:t>
      </w:r>
      <w:r>
        <w:t>ison of two breeds of cattle with different genome wide recombination rates (Ma et al. 2015).</w:t>
      </w:r>
    </w:p>
    <w:p w:rsidR="00B22FE6" w:rsidRDefault="009A3591">
      <w:pPr>
        <w:pStyle w:val="BodyText"/>
      </w:pPr>
      <w:r>
        <w:t>We propose that the spindle based selection model can explain the positive correlation via selection on the amount of sister cohesion connecting homologs at metap</w:t>
      </w:r>
      <w:r>
        <w:t>hse. The evolution of genome wide recombination rates in our study is driven by a transition of the majority of bivalent having single crossovers to an enrichment of bivalents with two crossovers. All else being equal, interference strength would be expect</w:t>
      </w:r>
      <w:r>
        <w:t>ed to be equal or even weaker. Our results show that the two crossovers are spaced further apart when SC length is controlled for and chromosome size effects are minimized, in the strain enriched for two crossover bivalents. Assuming that chromatin compact</w:t>
      </w:r>
      <w:r>
        <w:t>ion between pachtyene and metaphase is uniform along chromosomes, an outcome of this further spacing of two foci results in an increased area of sister cohesion connecting homologs (Figure X).</w:t>
      </w:r>
    </w:p>
    <w:p w:rsidR="00B22FE6" w:rsidRDefault="009A3591">
      <w:pPr>
        <w:pStyle w:val="BodyText"/>
      </w:pPr>
      <w:r>
        <w:t xml:space="preserve">The COM model predicts that interference and the recombination </w:t>
      </w:r>
      <w:r>
        <w:t>landscape arises from known oscillatory movements during prophase (Rubin, Macaisne, and Huynh 2020), however it lacks a mechanism for a evolutionary based predictions. While the SACE modifier model does not explicitly model evolution of interference streng</w:t>
      </w:r>
      <w:r>
        <w:t>th we note that a logical outcome of the main prediction of maintaining larger chromosome blocks in males, would be a recombination landscape with stronger interference strength.</w:t>
      </w:r>
    </w:p>
    <w:p w:rsidR="00B22FE6" w:rsidRDefault="009A3591">
      <w:pPr>
        <w:pStyle w:val="BodyText"/>
      </w:pPr>
      <w:r>
        <w:t xml:space="preserve">We have focused on the model involving direct selection on the recombination </w:t>
      </w:r>
      <w:r>
        <w:t>pathway, which has an impact on the fitness of an individual, but we acknowledge connections to other models involving indirect selection on recombination rates which involve the fitness outcomes of offspring. A model from Goldstein, Bergman, and Feldman (</w:t>
      </w:r>
      <w:r>
        <w:t xml:space="preserve">1993), reviewed in </w:t>
      </w:r>
      <w:r>
        <w:lastRenderedPageBreak/>
        <w:t>(Otto and Payseur 2019) and Veller, Kleckner, and Nowak (2019), predict that interference strength evolves whenever increased recombination rates evolve. The simulations under this model indicate that the space across multiple loci or be</w:t>
      </w:r>
      <w:r>
        <w:t xml:space="preserve">tween multiple crossovers increases in a positive manner with the genome wide recombination rate. A distinguishing feature of this model from other modifier models is that the number of crossovers per chromosome is kept constant. Empirically, the range of </w:t>
      </w:r>
      <w:r>
        <w:t>crossovers per chromosome is quite limited, 1-3, for the majority of chromosomes across most taxa (Otto and Payseur 2019, @stapley_variation_2017). Constraining the number of crossovers per chromosome in models may fit empirical data better than those wher</w:t>
      </w:r>
      <w:r>
        <w:t>e recombination rate across an abstracted genetic space is unconstrained.</w:t>
      </w:r>
    </w:p>
    <w:p w:rsidR="00B22FE6" w:rsidRDefault="009A3591">
      <w:pPr>
        <w:pStyle w:val="Heading2"/>
      </w:pPr>
      <w:bookmarkStart w:id="30" w:name="future-steps"/>
      <w:r>
        <w:t>Future steps</w:t>
      </w:r>
      <w:bookmarkEnd w:id="30"/>
    </w:p>
    <w:p w:rsidR="00B22FE6" w:rsidRDefault="009A3591">
      <w:pPr>
        <w:pStyle w:val="FirstParagraph"/>
      </w:pPr>
      <w:r>
        <w:t>There are still many un-known aspects regarding heterochiasmy (Lenormand) , these novel results suggest - we hope ppl we follow up . (fitness - evolutionary dynamics - r</w:t>
      </w:r>
      <w:r>
        <w:t>ole in linked selection)</w:t>
      </w:r>
    </w:p>
    <w:p w:rsidR="00B22FE6" w:rsidRDefault="009A3591">
      <w:pPr>
        <w:pStyle w:val="BodyText"/>
      </w:pPr>
      <w:r>
        <w:t>We make three suggestions for future steps in studying recombination variation. First consider the when comparing sex specific meiotic traits consider that evolutionary distinct trajectories due to the fundamental differences in ga</w:t>
      </w:r>
      <w:r>
        <w:t>metogenesis.</w:t>
      </w:r>
    </w:p>
    <w:p w:rsidR="00B22FE6" w:rsidRDefault="009A3591">
      <w:pPr>
        <w:pStyle w:val="BodyText"/>
      </w:pPr>
      <w:r>
        <w:t>Second certain systems can be leveraged to overcome limitations inherent in some approached. For example, identifying chromosomes across cells in cytological data requires chromosome specific probes, (e.g. FISH) but chromosome specific data ca</w:t>
      </w:r>
      <w:r>
        <w:t>n be collected from organisms with diverse karyotypes (birds, peromyscus, humans) or backgrounds with Robertsonian trans-locations.</w:t>
      </w:r>
    </w:p>
    <w:p w:rsidR="00B22FE6" w:rsidRDefault="009A3591">
      <w:pPr>
        <w:pStyle w:val="BodyText"/>
      </w:pPr>
      <w:r>
        <w:t>Third we encourage the cross-pollination of physiology based models and more abstract model such as population genetic model</w:t>
      </w:r>
      <w:r>
        <w:t>s with testable hypotheses Dapper and Payseur (2017). A goal of such merging of models could be to connect empirical findings across scales.</w:t>
      </w:r>
    </w:p>
    <w:p w:rsidR="00B22FE6" w:rsidRDefault="009A3591">
      <w:pPr>
        <w:pStyle w:val="Heading1"/>
      </w:pPr>
      <w:bookmarkStart w:id="31" w:name="references"/>
      <w:r>
        <w:t>References</w:t>
      </w:r>
      <w:bookmarkEnd w:id="31"/>
    </w:p>
    <w:p w:rsidR="00B22FE6" w:rsidRDefault="009A3591">
      <w:pPr>
        <w:pStyle w:val="Bibliography"/>
      </w:pPr>
      <w:bookmarkStart w:id="32" w:name="ref-altendorfer2020"/>
      <w:bookmarkStart w:id="33"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rsidR="00B22FE6" w:rsidRDefault="009A3591">
      <w:pPr>
        <w:pStyle w:val="Bibliography"/>
      </w:pPr>
      <w:bookmarkStart w:id="34" w:name="ref-anderson1999"/>
      <w:bookmarkEnd w:id="32"/>
      <w:r>
        <w:t>Anderson, Lorinda K, A</w:t>
      </w:r>
      <w:r>
        <w:t xml:space="preserve">aron Reeves, Lisa M Webb, and Terry Ashley. 1999. “Distribution of Crossing over on Mouse Synaptonemal Complexes Using Immunofluorescent Localization of Mlh1 Protein.” </w:t>
      </w:r>
      <w:r>
        <w:rPr>
          <w:i/>
        </w:rPr>
        <w:t>Genetics</w:t>
      </w:r>
      <w:r>
        <w:t xml:space="preserve"> 151 (4): 1569–79.</w:t>
      </w:r>
    </w:p>
    <w:p w:rsidR="00B22FE6" w:rsidRDefault="009A3591">
      <w:pPr>
        <w:pStyle w:val="Bibliography"/>
      </w:pPr>
      <w:bookmarkStart w:id="35" w:name="ref-battagin2016"/>
      <w:bookmarkEnd w:id="34"/>
      <w:r>
        <w:t>Battagin, Mara, Gregor Gorjanc, Anne-Michelle Faux, Susan E J</w:t>
      </w:r>
      <w:r>
        <w:t xml:space="preserve">ohnston, and John M Hickey. 2016. “Effect of Manipulating Recombination Rates on Response to Selection in Livestock Breeding Programs.” </w:t>
      </w:r>
      <w:r>
        <w:rPr>
          <w:i/>
        </w:rPr>
        <w:t>Genetics Selection Evolution</w:t>
      </w:r>
      <w:r>
        <w:t xml:space="preserve"> 48 (1): 44.</w:t>
      </w:r>
    </w:p>
    <w:p w:rsidR="00B22FE6" w:rsidRDefault="009A3591">
      <w:pPr>
        <w:pStyle w:val="Bibliography"/>
      </w:pPr>
      <w:bookmarkStart w:id="36" w:name="ref-brandvain2012scrambling"/>
      <w:bookmarkEnd w:id="35"/>
      <w:r>
        <w:t>Brandvain, Yaniv, and Graham Coop. 2012. “Scrambling Eggs: Meiotic Drive and th</w:t>
      </w:r>
      <w:r>
        <w:t xml:space="preserve">e Evolution of Female Recombination Rates.” </w:t>
      </w:r>
      <w:r>
        <w:rPr>
          <w:i/>
        </w:rPr>
        <w:t>Genetics</w:t>
      </w:r>
      <w:r>
        <w:t xml:space="preserve"> 190 (2): 709–23.</w:t>
      </w:r>
    </w:p>
    <w:p w:rsidR="00B22FE6" w:rsidRDefault="009A3591">
      <w:pPr>
        <w:pStyle w:val="Bibliography"/>
      </w:pPr>
      <w:bookmarkStart w:id="37" w:name="ref-cahoonLibuda2019"/>
      <w:bookmarkEnd w:id="36"/>
      <w:r>
        <w:lastRenderedPageBreak/>
        <w:t xml:space="preserve">Cahoon, Cori K, and Diana E Libuda. 2019. “Leagues of Their Own: Sexually Dimorphic Features of Meiotic Prophase I.” </w:t>
      </w:r>
      <w:r>
        <w:rPr>
          <w:i/>
        </w:rPr>
        <w:t>Chromosoma</w:t>
      </w:r>
      <w:r>
        <w:t>, 1–16.</w:t>
      </w:r>
    </w:p>
    <w:p w:rsidR="00B22FE6" w:rsidRDefault="009A3591">
      <w:pPr>
        <w:pStyle w:val="Bibliography"/>
      </w:pPr>
      <w:bookmarkStart w:id="38" w:name="ref-cole2012"/>
      <w:bookmarkEnd w:id="37"/>
      <w:r>
        <w:t>Cole, Francesca, Liisa Kauppi, Julian Lange, Ignasi</w:t>
      </w:r>
      <w:r>
        <w:t xml:space="preserve"> Roig, Raymond Wang, Scott Keeney, and Maria Jasin. 2012. “Homeostatic Control of Recombination Is Implemented Progressively in Mouse Meiosis.” </w:t>
      </w:r>
      <w:r>
        <w:rPr>
          <w:i/>
        </w:rPr>
        <w:t>Nature Cell Biology</w:t>
      </w:r>
      <w:r>
        <w:t xml:space="preserve"> 14 (4): 424–30.</w:t>
      </w:r>
    </w:p>
    <w:p w:rsidR="00B22FE6" w:rsidRDefault="009A3591">
      <w:pPr>
        <w:pStyle w:val="Bibliography"/>
      </w:pPr>
      <w:bookmarkStart w:id="39" w:name="ref-dapperPayseur2017"/>
      <w:bookmarkEnd w:id="38"/>
      <w:r>
        <w:t>Dapper, Amy L, and Bret A Payseur. 2017. “Connecting Theory and Data to Unde</w:t>
      </w:r>
      <w:r>
        <w:t xml:space="preserve">rstand Recombination Rate Evolution.” </w:t>
      </w:r>
      <w:r>
        <w:rPr>
          <w:i/>
        </w:rPr>
        <w:t>Philosophical Transactions of the Royal Society B: Biological Sciences</w:t>
      </w:r>
      <w:r>
        <w:t xml:space="preserve"> 372 (1736): 20160469.</w:t>
      </w:r>
    </w:p>
    <w:p w:rsidR="00B22FE6" w:rsidRDefault="009A3591">
      <w:pPr>
        <w:pStyle w:val="Bibliography"/>
      </w:pPr>
      <w:bookmarkStart w:id="40" w:name="ref-dumont2011"/>
      <w:bookmarkEnd w:id="39"/>
      <w:r>
        <w:t xml:space="preserve">Dumont, Beth L, and Bret A Payseur. 2011. “Genetic Analysis of Genome-Scale Recombination Rate Evolution in House Mice.” </w:t>
      </w:r>
      <w:r>
        <w:rPr>
          <w:i/>
        </w:rPr>
        <w:t>PLoS Genetics</w:t>
      </w:r>
      <w:r>
        <w:t xml:space="preserve"> 7 (6).</w:t>
      </w:r>
    </w:p>
    <w:p w:rsidR="00B22FE6" w:rsidRDefault="009A3591">
      <w:pPr>
        <w:pStyle w:val="Bibliography"/>
      </w:pPr>
      <w:bookmarkStart w:id="41" w:name="ref-dumontDesai2012"/>
      <w:bookmarkEnd w:id="40"/>
      <w:r>
        <w:t xml:space="preserve">Dumont, Julien, and Arshad Desai. 2012. “Acentrosomal Spindle Assembly and Chromosome Segregation During Oocyte Meiosis.” </w:t>
      </w:r>
      <w:r>
        <w:rPr>
          <w:i/>
        </w:rPr>
        <w:t>Trends in Cell Biology</w:t>
      </w:r>
      <w:r>
        <w:t xml:space="preserve"> 22 (5): 241–49.</w:t>
      </w:r>
    </w:p>
    <w:p w:rsidR="00B22FE6" w:rsidRDefault="009A3591">
      <w:pPr>
        <w:pStyle w:val="Bibliography"/>
      </w:pPr>
      <w:bookmarkStart w:id="42" w:name="ref-geraldes2011"/>
      <w:bookmarkEnd w:id="41"/>
      <w:r>
        <w:t>Geraldes, Armando, Patrick Basset, Kimberley L Smith, and Michael W Nachma</w:t>
      </w:r>
      <w:r>
        <w:t xml:space="preserve">n. 2011. “Higher Differentiation Among Subspecies of the House Mouse (Mus Musculus) in Genomic Regions with Low Recombination.” </w:t>
      </w:r>
      <w:r>
        <w:rPr>
          <w:i/>
        </w:rPr>
        <w:t>Molecular Ecology</w:t>
      </w:r>
      <w:r>
        <w:t xml:space="preserve"> 20 (22): 4722–36.</w:t>
      </w:r>
    </w:p>
    <w:p w:rsidR="00B22FE6" w:rsidRDefault="009A3591">
      <w:pPr>
        <w:pStyle w:val="Bibliography"/>
      </w:pPr>
      <w:bookmarkStart w:id="43" w:name="ref-goldstein1993"/>
      <w:bookmarkEnd w:id="42"/>
      <w:r>
        <w:t>Goldstein, David B, Aviv Bergman, and Marcus W Feldman. 1993. “The Evolution of Interference</w:t>
      </w:r>
      <w:r>
        <w:t xml:space="preserve">: Reduction of Recombination Among Three Loci.” </w:t>
      </w:r>
      <w:r>
        <w:rPr>
          <w:i/>
        </w:rPr>
        <w:t>Theoretical Population Biology</w:t>
      </w:r>
      <w:r>
        <w:t xml:space="preserve"> 44 (2): 246–59.</w:t>
      </w:r>
    </w:p>
    <w:p w:rsidR="00B22FE6" w:rsidRDefault="009A3591">
      <w:pPr>
        <w:pStyle w:val="Bibliography"/>
      </w:pPr>
      <w:bookmarkStart w:id="44" w:name="ref-gruhn2013"/>
      <w:bookmarkEnd w:id="43"/>
      <w:r>
        <w:t>Gruhn, Jennifer R, Carmen Rubio, Karl W Broman, Patricia A Hunt, and Terry Hassold. 2013. “Cytological Studies of Human Meiosis: Sex-Specific Differences in Reco</w:t>
      </w:r>
      <w:r>
        <w:t xml:space="preserve">mbination Originate at, or Prior to, Establishment of Double-Strand Breaks.” </w:t>
      </w:r>
      <w:r>
        <w:rPr>
          <w:i/>
        </w:rPr>
        <w:t>PloS One</w:t>
      </w:r>
      <w:r>
        <w:t xml:space="preserve"> 8 (12).</w:t>
      </w:r>
    </w:p>
    <w:p w:rsidR="00B22FE6" w:rsidRDefault="009A3591">
      <w:pPr>
        <w:pStyle w:val="Bibliography"/>
      </w:pPr>
      <w:bookmarkStart w:id="45" w:name="ref-gyllensten1987_SKIVE"/>
      <w:bookmarkEnd w:id="44"/>
      <w:r>
        <w:t xml:space="preserve">Gyllensten, Ulf, and Allan C Wilson. 1987. “Interspecific Mitochondrial Dna Transfer and the Colonization of Scandinavia by Mice.” </w:t>
      </w:r>
      <w:r>
        <w:rPr>
          <w:i/>
        </w:rPr>
        <w:t>Genetics Research</w:t>
      </w:r>
      <w:r>
        <w:t xml:space="preserve"> 49 (1): 25–29</w:t>
      </w:r>
      <w:r>
        <w:t>.</w:t>
      </w:r>
    </w:p>
    <w:p w:rsidR="00B22FE6" w:rsidRDefault="009A3591">
      <w:pPr>
        <w:pStyle w:val="Bibliography"/>
      </w:pPr>
      <w:bookmarkStart w:id="46" w:name="ref-haenel2018"/>
      <w:bookmarkEnd w:id="45"/>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rsidR="00B22FE6" w:rsidRDefault="009A3591">
      <w:pPr>
        <w:pStyle w:val="Bibliography"/>
      </w:pPr>
      <w:bookmarkStart w:id="47" w:name="ref-hulten2011_COM"/>
      <w:bookmarkEnd w:id="46"/>
      <w:r>
        <w:t>Hultén, Maj A. 201</w:t>
      </w:r>
      <w:r>
        <w:t xml:space="preserve">1. “On the Origin of Crossover Interference: A Chromosome Oscillatory Movement (Com) Model.” </w:t>
      </w:r>
      <w:r>
        <w:rPr>
          <w:i/>
        </w:rPr>
        <w:t>Molecular Cytogenetics</w:t>
      </w:r>
      <w:r>
        <w:t xml:space="preserve"> 4 (1): 10.</w:t>
      </w:r>
    </w:p>
    <w:p w:rsidR="00B22FE6" w:rsidRDefault="009A3591">
      <w:pPr>
        <w:pStyle w:val="Bibliography"/>
      </w:pPr>
      <w:bookmarkStart w:id="48" w:name="ref-koehler2002"/>
      <w:bookmarkEnd w:id="47"/>
      <w:r>
        <w:t>Koehler, Kara E, Jonathan P Cherry, Audrey Lynn, Patricia A Hunt, and Terry J Hassold. 2002. “Genetic Control of Mammalian Meioti</w:t>
      </w:r>
      <w:r>
        <w:t xml:space="preserve">c Recombination. I. Variation in Exchange Frequencies Among Males from Inbred Mouse Strains.” </w:t>
      </w:r>
      <w:r>
        <w:rPr>
          <w:i/>
        </w:rPr>
        <w:t>Genetics</w:t>
      </w:r>
      <w:r>
        <w:t xml:space="preserve"> 162 (1): 297–306.</w:t>
      </w:r>
    </w:p>
    <w:p w:rsidR="00B22FE6" w:rsidRDefault="009A3591">
      <w:pPr>
        <w:pStyle w:val="Bibliography"/>
      </w:pPr>
      <w:bookmarkStart w:id="49" w:name="ref-kyogoku2017"/>
      <w:bookmarkEnd w:id="48"/>
      <w:r>
        <w:t xml:space="preserve">Kyogoku, Hirohisa, and Tomoya S Kitajima. 2017. “Large Cytoplasm Is Linked to the Error-Prone Nature of Oocytes.” </w:t>
      </w:r>
      <w:r>
        <w:rPr>
          <w:i/>
        </w:rPr>
        <w:t>Developmental Cell</w:t>
      </w:r>
      <w:r>
        <w:t xml:space="preserve"> 41</w:t>
      </w:r>
      <w:r>
        <w:t xml:space="preserve"> (3): 287–98.</w:t>
      </w:r>
    </w:p>
    <w:p w:rsidR="00B22FE6" w:rsidRDefault="009A3591">
      <w:pPr>
        <w:pStyle w:val="Bibliography"/>
      </w:pPr>
      <w:bookmarkStart w:id="50" w:name="ref-laneKauppi2019"/>
      <w:bookmarkEnd w:id="49"/>
      <w:r>
        <w:t xml:space="preserve">Lane, Simon, and Liisa Kauppi. 2019. “Meiotic Spindle Assembly Checkpoint and Aneuploidy in Males Versus Females.” </w:t>
      </w:r>
      <w:r>
        <w:rPr>
          <w:i/>
        </w:rPr>
        <w:t>Cellular and Molecular Life Sciences</w:t>
      </w:r>
      <w:r>
        <w:t xml:space="preserve"> 76 (6): 1135–50.</w:t>
      </w:r>
    </w:p>
    <w:p w:rsidR="00B22FE6" w:rsidRDefault="009A3591">
      <w:pPr>
        <w:pStyle w:val="Bibliography"/>
      </w:pPr>
      <w:bookmarkStart w:id="51" w:name="ref-lee2019"/>
      <w:bookmarkEnd w:id="50"/>
      <w:r>
        <w:lastRenderedPageBreak/>
        <w:t>Lee, Jibak. 2019. “Is Age-Related Increase of Chromosome Segregation Erro</w:t>
      </w:r>
      <w:r>
        <w:t xml:space="preserve">rs in Mammalian Oocytes Caused by Cohesin Deterioration?” </w:t>
      </w:r>
      <w:r>
        <w:rPr>
          <w:i/>
        </w:rPr>
        <w:t>Reproductive Medicine and Biology</w:t>
      </w:r>
      <w:r>
        <w:t>.</w:t>
      </w:r>
    </w:p>
    <w:p w:rsidR="00B22FE6" w:rsidRDefault="009A3591">
      <w:pPr>
        <w:pStyle w:val="Bibliography"/>
      </w:pPr>
      <w:bookmarkStart w:id="52" w:name="ref-lenzi2005"/>
      <w:bookmarkEnd w:id="51"/>
      <w:r>
        <w:t>Lenzi, Michelle L, Jenetta Smith, Timothy Snowden, Mimi Kim, Richard Fishel, Bradford K Poulos, and Paula E Cohen. 2005. “Extreme Heterogeneity in the Molecular Ev</w:t>
      </w:r>
      <w:r>
        <w:t xml:space="preserve">ents Leading to the Establishment of Chiasmata During Meiosis I in Human Oocytes.” </w:t>
      </w:r>
      <w:r>
        <w:rPr>
          <w:i/>
        </w:rPr>
        <w:t>The American Journal of Human Genetics</w:t>
      </w:r>
      <w:r>
        <w:t xml:space="preserve"> 76 (1): 112–27.</w:t>
      </w:r>
    </w:p>
    <w:p w:rsidR="00B22FE6" w:rsidRDefault="009A3591">
      <w:pPr>
        <w:pStyle w:val="Bibliography"/>
      </w:pPr>
      <w:bookmarkStart w:id="53" w:name="ref-lynn2002"/>
      <w:bookmarkEnd w:id="52"/>
      <w:r>
        <w:t>Lynn, Audrey, Kara E Koehler, LuAnn Judis, Ernest R Chan, Jonathan P Cherry, Stuart Schwartz, Allen Seftel, Patricia A</w:t>
      </w:r>
      <w:r>
        <w:t xml:space="preserve"> Hunt, and Terry J Hassold. 2002. “Covariation of Synaptonemal Complex Length and Mammalian Meiotic Exchange Rates.” </w:t>
      </w:r>
      <w:r>
        <w:rPr>
          <w:i/>
        </w:rPr>
        <w:t>Science</w:t>
      </w:r>
      <w:r>
        <w:t xml:space="preserve"> 296 (5576): 2222–5.</w:t>
      </w:r>
    </w:p>
    <w:p w:rsidR="00B22FE6" w:rsidRDefault="009A3591">
      <w:pPr>
        <w:pStyle w:val="Bibliography"/>
      </w:pPr>
      <w:bookmarkStart w:id="54" w:name="ref-ma2015_cattle"/>
      <w:bookmarkEnd w:id="53"/>
      <w:r>
        <w:t>Ma, Li, Jeffrey R O’Connell, Paul M VanRaden, Botong Shen, Abinash Padhi, Chuanyu Sun, Derek M Bickhart, et al.</w:t>
      </w:r>
      <w:r>
        <w:t xml:space="preserve"> 2015. “Cattle Sex-Specific Recombination and Genetic Control from a Large Pedigree Analysis.” </w:t>
      </w:r>
      <w:r>
        <w:rPr>
          <w:i/>
        </w:rPr>
        <w:t>PLoS Genetics</w:t>
      </w:r>
      <w:r>
        <w:t xml:space="preserve"> 11 (11).</w:t>
      </w:r>
    </w:p>
    <w:p w:rsidR="00B22FE6" w:rsidRDefault="009A3591">
      <w:pPr>
        <w:pStyle w:val="Bibliography"/>
      </w:pPr>
      <w:bookmarkStart w:id="55" w:name="ref-manandhar2005centrosome"/>
      <w:bookmarkEnd w:id="54"/>
      <w:r>
        <w:t xml:space="preserve">Manandhar, Gaurishankar, Heide Schatten, and Peter Sutovsky. 2005. “Centrosome Reduction During Gametogenesis and Its Significance.” </w:t>
      </w:r>
      <w:r>
        <w:rPr>
          <w:i/>
        </w:rPr>
        <w:t>Biolo</w:t>
      </w:r>
      <w:r>
        <w:rPr>
          <w:i/>
        </w:rPr>
        <w:t>gy of Reproduction</w:t>
      </w:r>
      <w:r>
        <w:t xml:space="preserve"> 72 (1): 2–13.</w:t>
      </w:r>
    </w:p>
    <w:p w:rsidR="00B22FE6" w:rsidRDefault="009A3591">
      <w:pPr>
        <w:pStyle w:val="Bibliography"/>
      </w:pPr>
      <w:bookmarkStart w:id="56" w:name="ref-ottoPaysuer2019"/>
      <w:bookmarkEnd w:id="55"/>
      <w:r>
        <w:t xml:space="preserve">Otto, Sarah P, and Bret A Payseur. 2019. “Crossover Interference: Shedding Light on the Evolution of Recombination.” </w:t>
      </w:r>
      <w:r>
        <w:rPr>
          <w:i/>
        </w:rPr>
        <w:t>Annual Review of Genetics</w:t>
      </w:r>
      <w:r>
        <w:t xml:space="preserve"> 53: 19–44.</w:t>
      </w:r>
    </w:p>
    <w:p w:rsidR="00B22FE6" w:rsidRDefault="009A3591">
      <w:pPr>
        <w:pStyle w:val="Bibliography"/>
      </w:pPr>
      <w:bookmarkStart w:id="57" w:name="ref-peters_1997"/>
      <w:bookmarkEnd w:id="56"/>
      <w:r>
        <w:t>Peters, Antoine HFM, Annemieke W. Plug, Martine J. van Vugt, and Pete</w:t>
      </w:r>
      <w:r>
        <w:t xml:space="preserve">r De Boer. 1997. “SHORT COMMUNICATIONS A Drying-down Technique for the Spreading of Mammalian Meiocytes from the Male and Female Germline.” </w:t>
      </w:r>
      <w:r>
        <w:rPr>
          <w:i/>
        </w:rPr>
        <w:t>Chromosome Research</w:t>
      </w:r>
      <w:r>
        <w:t xml:space="preserve"> 5 (1): 66–68.</w:t>
      </w:r>
    </w:p>
    <w:p w:rsidR="00B22FE6" w:rsidRDefault="009A3591">
      <w:pPr>
        <w:pStyle w:val="Bibliography"/>
      </w:pPr>
      <w:bookmarkStart w:id="58" w:name="ref-peterson2019"/>
      <w:bookmarkEnd w:id="57"/>
      <w:r>
        <w:t>Peterson, April L, Nathan D Miller, and Bret A Payseur. 2019. “Conservation of the</w:t>
      </w:r>
      <w:r>
        <w:t xml:space="preserve"> Genome-Wide Recombination Rate in White-Footed Mice.” </w:t>
      </w:r>
      <w:r>
        <w:rPr>
          <w:i/>
        </w:rPr>
        <w:t>Heredity</w:t>
      </w:r>
      <w:r>
        <w:t xml:space="preserve"> 123 (4): 442–57.</w:t>
      </w:r>
    </w:p>
    <w:p w:rsidR="00B22FE6" w:rsidRDefault="009A3591">
      <w:pPr>
        <w:pStyle w:val="Bibliography"/>
      </w:pPr>
      <w:bookmarkStart w:id="59" w:name="ref-petkov2007"/>
      <w:bookmarkEnd w:id="58"/>
      <w:r>
        <w:t xml:space="preserve">Petkov, Petko M, Karl W Broman, Jin P Szatkiewicz, and Kenneth Paigen. 2007. “Crossover Interference Underlies Sex Differences in Recombination Rates.” </w:t>
      </w:r>
      <w:r>
        <w:rPr>
          <w:i/>
        </w:rPr>
        <w:t>Trends in Genetics</w:t>
      </w:r>
      <w:r>
        <w:t xml:space="preserve"> 23 (</w:t>
      </w:r>
      <w:r>
        <w:t>11): 539–42.</w:t>
      </w:r>
    </w:p>
    <w:p w:rsidR="00B22FE6" w:rsidRDefault="009A3591">
      <w:pPr>
        <w:pStyle w:val="Bibliography"/>
      </w:pPr>
      <w:bookmarkStart w:id="60" w:name="ref-ross2015"/>
      <w:bookmarkEnd w:id="59"/>
      <w:r>
        <w:t xml:space="preserve">Ross, L, and BB Normark. 2015. “Evolutionary Problems in Centrosome and Centriole Biology.” </w:t>
      </w:r>
      <w:r>
        <w:rPr>
          <w:i/>
        </w:rPr>
        <w:t>Journal of Evolutionary Biology</w:t>
      </w:r>
      <w:r>
        <w:t xml:space="preserve"> 28 (5): 995–1004.</w:t>
      </w:r>
    </w:p>
    <w:p w:rsidR="00B22FE6" w:rsidRDefault="009A3591">
      <w:pPr>
        <w:pStyle w:val="Bibliography"/>
      </w:pPr>
      <w:bookmarkStart w:id="61" w:name="ref-rubin2020mixing"/>
      <w:bookmarkEnd w:id="60"/>
      <w:r>
        <w:t>Rubin, Thomas, Nicolas Macaisne, and Jean-René Huynh. 2020. “Mixing and Matching Chromosomes During F</w:t>
      </w:r>
      <w:r>
        <w:t xml:space="preserve">emale Meiosis.” </w:t>
      </w:r>
      <w:r>
        <w:rPr>
          <w:i/>
        </w:rPr>
        <w:t>Cells</w:t>
      </w:r>
      <w:r>
        <w:t xml:space="preserve"> 9 (3): 696.</w:t>
      </w:r>
    </w:p>
    <w:p w:rsidR="00B22FE6" w:rsidRDefault="009A3591">
      <w:pPr>
        <w:pStyle w:val="Bibliography"/>
      </w:pPr>
      <w:bookmarkStart w:id="62" w:name="ref-sardell_sex_2020"/>
      <w:bookmarkEnd w:id="61"/>
      <w:r>
        <w:t xml:space="preserve">Sardell, Jason M., and Mark Kirkpatrick. 2020. “Sex Differences in the Recombination Landscape.” </w:t>
      </w:r>
      <w:r>
        <w:rPr>
          <w:i/>
        </w:rPr>
        <w:t>The American Naturalist</w:t>
      </w:r>
      <w:r>
        <w:t xml:space="preserve"> 195 (2): 361–79. </w:t>
      </w:r>
      <w:hyperlink r:id="rId17">
        <w:r>
          <w:rPr>
            <w:rStyle w:val="Hyperlink"/>
          </w:rPr>
          <w:t>https://doi.org/10.1086/704943</w:t>
        </w:r>
      </w:hyperlink>
      <w:r>
        <w:t>.</w:t>
      </w:r>
    </w:p>
    <w:p w:rsidR="00B22FE6" w:rsidRDefault="009A3591">
      <w:pPr>
        <w:pStyle w:val="Bibliography"/>
      </w:pPr>
      <w:bookmarkStart w:id="63" w:name="ref-fiji"/>
      <w:bookmarkEnd w:id="62"/>
      <w:r>
        <w:t xml:space="preserve">Schindelin, Johannes, Ignacio Arganda-Carreras, Erwin Frise, Verena Kaynig, Mark Longair, Tobias Pietzsch, Stephan Preibisch, Curtis Rueden, Stephan Saalfeld, and Benjamin Schmid. 2012. “Fiji: An Open-Source Platform for Biological-Image Analysis.” </w:t>
      </w:r>
      <w:r>
        <w:rPr>
          <w:i/>
        </w:rPr>
        <w:t xml:space="preserve">Nature </w:t>
      </w:r>
      <w:r>
        <w:rPr>
          <w:i/>
        </w:rPr>
        <w:t>Methods</w:t>
      </w:r>
      <w:r>
        <w:t xml:space="preserve"> 9 (7): 676.</w:t>
      </w:r>
    </w:p>
    <w:p w:rsidR="00B22FE6" w:rsidRDefault="009A3591">
      <w:pPr>
        <w:pStyle w:val="Bibliography"/>
      </w:pPr>
      <w:bookmarkStart w:id="64" w:name="ref-schuh2007"/>
      <w:bookmarkEnd w:id="63"/>
      <w:r>
        <w:lastRenderedPageBreak/>
        <w:t xml:space="preserve">Schuh, Melina, and Jan Ellenberg. 2007. “Self-Organization of Mtocs Replaces Centrosome Function During Acentrosomal Spindle Assembly in Live Mouse Oocytes.” </w:t>
      </w:r>
      <w:r>
        <w:rPr>
          <w:i/>
        </w:rPr>
        <w:t>Cell</w:t>
      </w:r>
      <w:r>
        <w:t xml:space="preserve"> 130 (3): 484–98.</w:t>
      </w:r>
    </w:p>
    <w:p w:rsidR="00B22FE6" w:rsidRDefault="009A3591">
      <w:pPr>
        <w:pStyle w:val="Bibliography"/>
      </w:pPr>
      <w:bookmarkStart w:id="65" w:name="ref-So2019"/>
      <w:bookmarkEnd w:id="64"/>
      <w:r>
        <w:t>So, Chun, K Bianka Seres, Anna M Steyer, Eike Mönnich, D</w:t>
      </w:r>
      <w:r>
        <w:t xml:space="preserve">ean Clift, Anastasija Pejkovska, Wiebke Möbius, and Melina Schuh. 2019. “A Liquid-Like Spindle Domain Promotes Acentrosomal Spindle Assembly in Mammalian Oocytes.” </w:t>
      </w:r>
      <w:r>
        <w:rPr>
          <w:i/>
        </w:rPr>
        <w:t>Science</w:t>
      </w:r>
      <w:r>
        <w:t xml:space="preserve"> 364 (6447): eaat9557.</w:t>
      </w:r>
    </w:p>
    <w:p w:rsidR="00B22FE6" w:rsidRDefault="009A3591">
      <w:pPr>
        <w:pStyle w:val="Bibliography"/>
      </w:pPr>
      <w:bookmarkStart w:id="66" w:name="ref-stapley_variation_2017"/>
      <w:bookmarkEnd w:id="65"/>
      <w:r>
        <w:t>Stapley, Jessica, Philine G. D. Feulner, Susan E. Johnston, An</w:t>
      </w:r>
      <w:r>
        <w:t xml:space="preserve">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8">
        <w:r>
          <w:rPr>
            <w:rStyle w:val="Hyperlink"/>
          </w:rPr>
          <w:t>https://doi.org/10.1098/rstb.2016.0455</w:t>
        </w:r>
      </w:hyperlink>
      <w:r>
        <w:t>.</w:t>
      </w:r>
    </w:p>
    <w:p w:rsidR="00B22FE6" w:rsidRDefault="009A3591">
      <w:pPr>
        <w:pStyle w:val="Bibliography"/>
      </w:pPr>
      <w:bookmarkStart w:id="67" w:name="ref-subramanian2014"/>
      <w:bookmarkEnd w:id="66"/>
      <w:r>
        <w:t xml:space="preserve">Subramanian, Vijayalakshmi V, and Andreas Hochwagen. 2014. “The Meiotic Checkpoint Network: Step-by-Step Through Meiotic Prophase.” </w:t>
      </w:r>
      <w:r>
        <w:rPr>
          <w:i/>
        </w:rPr>
        <w:t>Cold Spring Harbor Perspectives in Biology</w:t>
      </w:r>
      <w:r>
        <w:t xml:space="preserve"> 6 (1</w:t>
      </w:r>
      <w:r>
        <w:t>0): a016675.</w:t>
      </w:r>
    </w:p>
    <w:p w:rsidR="00B22FE6" w:rsidRDefault="009A3591">
      <w:pPr>
        <w:pStyle w:val="Bibliography"/>
      </w:pPr>
      <w:bookmarkStart w:id="68" w:name="ref-Rstudio"/>
      <w:bookmarkEnd w:id="67"/>
      <w:r>
        <w:t xml:space="preserve">Team, RStudio. 2015. “RStudio: Integrated Development Environment for R.” Boston, MA. </w:t>
      </w:r>
      <w:hyperlink r:id="rId19">
        <w:r>
          <w:rPr>
            <w:rStyle w:val="Hyperlink"/>
          </w:rPr>
          <w:t>http://www.rstudio.com</w:t>
        </w:r>
      </w:hyperlink>
      <w:r>
        <w:t>.</w:t>
      </w:r>
    </w:p>
    <w:p w:rsidR="00B22FE6" w:rsidRDefault="009A3591">
      <w:pPr>
        <w:pStyle w:val="Bibliography"/>
      </w:pPr>
      <w:bookmarkStart w:id="69" w:name="ref-trivers2002"/>
      <w:bookmarkEnd w:id="68"/>
      <w:r>
        <w:t xml:space="preserve">Trivers, Robert, and others. 2002. </w:t>
      </w:r>
      <w:r>
        <w:rPr>
          <w:i/>
        </w:rPr>
        <w:t xml:space="preserve">Natural Selection and Social Theory: Selected Papers of </w:t>
      </w:r>
      <w:r>
        <w:rPr>
          <w:i/>
        </w:rPr>
        <w:t>Robert Trivers</w:t>
      </w:r>
      <w:r>
        <w:t>. Oxford University Press, USA.</w:t>
      </w:r>
    </w:p>
    <w:p w:rsidR="00B22FE6" w:rsidRDefault="009A3591">
      <w:pPr>
        <w:pStyle w:val="Bibliography"/>
      </w:pPr>
      <w:bookmarkStart w:id="70" w:name="ref-vanVeen2003"/>
      <w:bookmarkEnd w:id="69"/>
      <w:r>
        <w:t xml:space="preserve">Veen, J Edward van, and R Scott Hawley. 2003. “Meiosis: When Even Two Is a Crowd.” </w:t>
      </w:r>
      <w:r>
        <w:rPr>
          <w:i/>
        </w:rPr>
        <w:t>Current Biology</w:t>
      </w:r>
      <w:r>
        <w:t xml:space="preserve"> 13 (21): R831–R833.</w:t>
      </w:r>
    </w:p>
    <w:p w:rsidR="00B22FE6" w:rsidRDefault="009A3591">
      <w:pPr>
        <w:pStyle w:val="Bibliography"/>
      </w:pPr>
      <w:bookmarkStart w:id="71" w:name="ref-veller2019shuffle"/>
      <w:bookmarkEnd w:id="70"/>
      <w:r>
        <w:t xml:space="preserve">Veller, Carl, Nancy Kleckner, and Martin A Nowak. 2019. “A Rigorous Measure of Genome-Wide </w:t>
      </w:r>
      <w:r>
        <w:t xml:space="preserve">Genetic Shuffling That Takes into Account Crossover Positions and Mendel’s Second Law.” </w:t>
      </w:r>
      <w:r>
        <w:rPr>
          <w:i/>
        </w:rPr>
        <w:t>Proceedings of the National Academy of Sciences</w:t>
      </w:r>
      <w:r>
        <w:t xml:space="preserve"> 116 (5): 1659–68.</w:t>
      </w:r>
    </w:p>
    <w:p w:rsidR="00B22FE6" w:rsidRDefault="009A3591">
      <w:pPr>
        <w:pStyle w:val="Bibliography"/>
      </w:pPr>
      <w:bookmarkStart w:id="72" w:name="ref-wang_2019_sc"/>
      <w:bookmarkEnd w:id="71"/>
      <w:r>
        <w:t>Wang, RJ, BL Dumont, P Jing, and BA Payseur. 2019. “A First Genetic Portrait of Synaptonemal Complex V</w:t>
      </w:r>
      <w:r>
        <w:t xml:space="preserve">ariation.” </w:t>
      </w:r>
      <w:r>
        <w:rPr>
          <w:i/>
        </w:rPr>
        <w:t>PLoS Genetics</w:t>
      </w:r>
      <w:r>
        <w:t xml:space="preserve"> 15 (8): e1008337–e1008337.</w:t>
      </w:r>
    </w:p>
    <w:p w:rsidR="00B22FE6" w:rsidRDefault="009A3591">
      <w:pPr>
        <w:pStyle w:val="Bibliography"/>
      </w:pPr>
      <w:bookmarkStart w:id="73" w:name="ref-zicklerKleckner2015"/>
      <w:bookmarkEnd w:id="72"/>
      <w:r>
        <w:t xml:space="preserve">Zickler, Denise, and Nancy Kleckner. 2015. “Recombination, Pairing, and Synapsis of Homologs During Meiosis.” </w:t>
      </w:r>
      <w:r>
        <w:rPr>
          <w:i/>
        </w:rPr>
        <w:t>Cold Spring Harbor Perspectives in Biology</w:t>
      </w:r>
      <w:r>
        <w:t xml:space="preserve"> 7 (6): a016626.</w:t>
      </w:r>
      <w:bookmarkEnd w:id="33"/>
      <w:bookmarkEnd w:id="73"/>
    </w:p>
    <w:sectPr w:rsidR="00B22F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A3591" w:rsidRDefault="009A3591">
      <w:pPr>
        <w:spacing w:after="0"/>
      </w:pPr>
      <w:r>
        <w:separator/>
      </w:r>
    </w:p>
  </w:endnote>
  <w:endnote w:type="continuationSeparator" w:id="0">
    <w:p w:rsidR="009A3591" w:rsidRDefault="009A35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A3591" w:rsidRDefault="009A3591">
      <w:r>
        <w:separator/>
      </w:r>
    </w:p>
  </w:footnote>
  <w:footnote w:type="continuationSeparator" w:id="0">
    <w:p w:rsidR="009A3591" w:rsidRDefault="009A359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C1AE401"/>
    <w:multiLevelType w:val="multilevel"/>
    <w:tmpl w:val="0F3834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5528E"/>
    <w:rsid w:val="009A3591"/>
    <w:rsid w:val="00B22FE6"/>
    <w:rsid w:val="00B86B75"/>
    <w:rsid w:val="00BC48D5"/>
    <w:rsid w:val="00C36279"/>
    <w:rsid w:val="00CF72F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5:docId w15:val="{9929034E-1BC2-435D-A49C-8105F4149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95528E"/>
    <w:pPr>
      <w:spacing w:after="100"/>
      <w:ind w:left="480"/>
    </w:pPr>
  </w:style>
  <w:style w:type="paragraph" w:styleId="TOC2">
    <w:name w:val="toc 2"/>
    <w:basedOn w:val="Normal"/>
    <w:next w:val="Normal"/>
    <w:autoRedefine/>
    <w:uiPriority w:val="39"/>
    <w:unhideWhenUsed/>
    <w:rsid w:val="0095528E"/>
    <w:pPr>
      <w:spacing w:after="100"/>
      <w:ind w:left="240"/>
    </w:pPr>
  </w:style>
  <w:style w:type="paragraph" w:styleId="TOC1">
    <w:name w:val="toc 1"/>
    <w:basedOn w:val="Normal"/>
    <w:next w:val="Normal"/>
    <w:autoRedefine/>
    <w:uiPriority w:val="39"/>
    <w:unhideWhenUsed/>
    <w:rsid w:val="0095528E"/>
    <w:pPr>
      <w:spacing w:after="100"/>
    </w:pPr>
  </w:style>
  <w:style w:type="paragraph" w:styleId="BalloonText">
    <w:name w:val="Balloon Text"/>
    <w:basedOn w:val="Normal"/>
    <w:link w:val="BalloonTextChar"/>
    <w:semiHidden/>
    <w:unhideWhenUsed/>
    <w:rsid w:val="00CF72F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F72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brc.riken.jp" TargetMode="External"/><Relationship Id="rId13" Type="http://schemas.openxmlformats.org/officeDocument/2006/relationships/image" Target="media/image4.png"/><Relationship Id="rId18" Type="http://schemas.openxmlformats.org/officeDocument/2006/relationships/hyperlink" Target="https://doi.org/10.1098/rstb.2016.0455"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doi.org/10.1086/704943"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yperlink" Target="http://www.rstudio.com" TargetMode="External"/><Relationship Id="rId4" Type="http://schemas.openxmlformats.org/officeDocument/2006/relationships/settings" Target="settings.xml"/><Relationship Id="rId9" Type="http://schemas.openxmlformats.org/officeDocument/2006/relationships/hyperlink" Target="https://www.jax.org"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9BB01A-BF33-4727-9F93-5ADF74A11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5</Pages>
  <Words>9170</Words>
  <Characters>5227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MS draft</vt:lpstr>
    </vt:vector>
  </TitlesOfParts>
  <Company/>
  <LinksUpToDate>false</LinksUpToDate>
  <CharactersWithSpaces>613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 draft</dc:title>
  <dc:creator>April L. Peterson, Bret Payseur</dc:creator>
  <cp:keywords/>
  <cp:lastModifiedBy>April Peterson</cp:lastModifiedBy>
  <cp:revision>2</cp:revision>
  <dcterms:created xsi:type="dcterms:W3CDTF">2020-05-04T19:54:00Z</dcterms:created>
  <dcterms:modified xsi:type="dcterms:W3CDTF">2020-05-04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